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ED30E6" w14:textId="06FF1835" w:rsidR="00576700" w:rsidRDefault="00576700">
      <w:pPr>
        <w:spacing w:before="3" w:after="0" w:line="100" w:lineRule="exact"/>
        <w:rPr>
          <w:sz w:val="10"/>
          <w:szCs w:val="10"/>
        </w:rPr>
      </w:pPr>
    </w:p>
    <w:p w14:paraId="03ED30E7" w14:textId="20C0739E" w:rsidR="00576700" w:rsidRDefault="00717698">
      <w:pPr>
        <w:spacing w:after="0" w:line="240" w:lineRule="auto"/>
        <w:ind w:left="111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12202E9F" wp14:editId="14145EB0">
            <wp:extent cx="1248770" cy="337259"/>
            <wp:effectExtent l="0" t="0" r="8890" b="5715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B_Logo_Eng_CMYK.sv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367" cy="340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D30E8" w14:textId="77777777" w:rsidR="00576700" w:rsidRDefault="00576700">
      <w:pPr>
        <w:spacing w:before="6" w:after="0" w:line="120" w:lineRule="exact"/>
        <w:rPr>
          <w:sz w:val="12"/>
          <w:szCs w:val="12"/>
        </w:rPr>
      </w:pPr>
    </w:p>
    <w:p w14:paraId="03ED30E9" w14:textId="77777777" w:rsidR="00576700" w:rsidRDefault="00576700">
      <w:pPr>
        <w:spacing w:after="0" w:line="200" w:lineRule="exact"/>
        <w:rPr>
          <w:sz w:val="20"/>
          <w:szCs w:val="20"/>
        </w:rPr>
      </w:pPr>
    </w:p>
    <w:p w14:paraId="6FF6034F" w14:textId="6C81337E" w:rsidR="007C5D73" w:rsidRPr="007C5D73" w:rsidRDefault="00BD36D4" w:rsidP="00CE206D">
      <w:pPr>
        <w:spacing w:after="0" w:line="366" w:lineRule="exact"/>
        <w:ind w:left="993" w:right="90"/>
        <w:jc w:val="center"/>
        <w:rPr>
          <w:rFonts w:ascii="PMingLiU" w:hAnsi="PMingLiU" w:cs="Microsoft JhengHei"/>
          <w:b/>
          <w:sz w:val="24"/>
          <w:szCs w:val="24"/>
          <w:lang w:eastAsia="zh-TW"/>
        </w:rPr>
      </w:pPr>
      <w:r>
        <w:rPr>
          <w:rFonts w:ascii="PMingLiU" w:hAnsi="PMingLiU" w:cs="Microsoft JhengHei" w:hint="eastAsia"/>
          <w:b/>
          <w:sz w:val="24"/>
          <w:szCs w:val="24"/>
          <w:lang w:eastAsia="zh-TW"/>
        </w:rPr>
        <w:t>僱主</w:t>
      </w:r>
      <w:r w:rsidRPr="00BD36D4">
        <w:rPr>
          <w:rFonts w:ascii="PMingLiU" w:hAnsi="PMingLiU" w:cs="Microsoft JhengHei" w:hint="eastAsia"/>
          <w:b/>
          <w:sz w:val="24"/>
          <w:szCs w:val="24"/>
          <w:lang w:eastAsia="zh-TW"/>
        </w:rPr>
        <w:t>評核報告</w:t>
      </w:r>
    </w:p>
    <w:p w14:paraId="03ED30EC" w14:textId="2BCBEFEE" w:rsidR="00576700" w:rsidRDefault="007C5D73">
      <w:pPr>
        <w:spacing w:before="13" w:after="0" w:line="280" w:lineRule="exact"/>
        <w:rPr>
          <w:sz w:val="28"/>
          <w:szCs w:val="28"/>
          <w:lang w:eastAsia="zh-TW"/>
        </w:rPr>
      </w:pPr>
      <w:r>
        <w:rPr>
          <w:sz w:val="28"/>
          <w:szCs w:val="28"/>
          <w:lang w:eastAsia="zh-TW"/>
        </w:rPr>
        <w:t xml:space="preserve">    </w:t>
      </w:r>
    </w:p>
    <w:p w14:paraId="39651A69" w14:textId="33A15366" w:rsidR="0017508B" w:rsidRDefault="00BD36D4" w:rsidP="0017508B">
      <w:pPr>
        <w:spacing w:after="0" w:line="280" w:lineRule="exact"/>
        <w:ind w:left="450" w:right="210"/>
        <w:jc w:val="center"/>
        <w:rPr>
          <w:i/>
          <w:sz w:val="18"/>
          <w:szCs w:val="18"/>
          <w:lang w:eastAsia="zh-TW"/>
        </w:rPr>
      </w:pPr>
      <w:r w:rsidRPr="00A039CF">
        <w:rPr>
          <w:rFonts w:hint="eastAsia"/>
          <w:i/>
          <w:sz w:val="18"/>
          <w:szCs w:val="18"/>
          <w:lang w:eastAsia="zh-TW"/>
        </w:rPr>
        <w:t>感謝貴機構為本校學生提供實習機會。為了鼓勵更多表現良好的同學前往內地進行實習</w:t>
      </w:r>
      <w:r w:rsidRPr="00A039CF">
        <w:rPr>
          <w:rFonts w:hint="eastAsia"/>
          <w:i/>
          <w:sz w:val="18"/>
          <w:szCs w:val="18"/>
          <w:lang w:eastAsia="zh-TW"/>
        </w:rPr>
        <w:t>/</w:t>
      </w:r>
      <w:r w:rsidRPr="00A039CF">
        <w:rPr>
          <w:rFonts w:hint="eastAsia"/>
          <w:i/>
          <w:sz w:val="18"/>
          <w:szCs w:val="18"/>
          <w:lang w:eastAsia="zh-TW"/>
        </w:rPr>
        <w:t>其他學</w:t>
      </w:r>
      <w:r w:rsidR="00DF7CFB" w:rsidRPr="00A039CF">
        <w:rPr>
          <w:rFonts w:hint="eastAsia"/>
          <w:i/>
          <w:sz w:val="18"/>
          <w:szCs w:val="18"/>
          <w:lang w:eastAsia="zh-TW"/>
        </w:rPr>
        <w:t>習</w:t>
      </w:r>
      <w:r w:rsidRPr="00A039CF">
        <w:rPr>
          <w:rFonts w:hint="eastAsia"/>
          <w:i/>
          <w:sz w:val="18"/>
          <w:szCs w:val="18"/>
          <w:lang w:eastAsia="zh-TW"/>
        </w:rPr>
        <w:t>活動，本校現設</w:t>
      </w:r>
      <w:r w:rsidR="00FA43F8" w:rsidRPr="00FA43F8">
        <w:rPr>
          <w:rFonts w:hint="eastAsia"/>
          <w:i/>
          <w:sz w:val="18"/>
          <w:szCs w:val="18"/>
          <w:lang w:eastAsia="zh-TW"/>
        </w:rPr>
        <w:t>內地大灣區實習獎學金</w:t>
      </w:r>
      <w:r w:rsidR="00A663DB" w:rsidRPr="00A039CF">
        <w:rPr>
          <w:rFonts w:hint="eastAsia"/>
          <w:i/>
          <w:sz w:val="18"/>
          <w:szCs w:val="18"/>
          <w:lang w:eastAsia="zh-TW"/>
        </w:rPr>
        <w:t>。</w:t>
      </w:r>
      <w:r w:rsidR="00A663DB" w:rsidRPr="00FA43F8">
        <w:rPr>
          <w:rFonts w:hint="eastAsia"/>
          <w:i/>
          <w:sz w:val="18"/>
          <w:szCs w:val="18"/>
          <w:lang w:eastAsia="zh-TW"/>
        </w:rPr>
        <w:t>實習</w:t>
      </w:r>
      <w:r w:rsidR="00DF7CFB" w:rsidRPr="00A039CF">
        <w:rPr>
          <w:rFonts w:hint="eastAsia"/>
          <w:i/>
          <w:sz w:val="18"/>
          <w:szCs w:val="18"/>
          <w:lang w:eastAsia="zh-TW"/>
        </w:rPr>
        <w:t>同學需向所屬學院提交學習反思以及</w:t>
      </w:r>
      <w:r w:rsidR="00DF7CFB" w:rsidRPr="00A039CF">
        <w:rPr>
          <w:rFonts w:hint="eastAsia"/>
          <w:b/>
          <w:i/>
          <w:sz w:val="18"/>
          <w:szCs w:val="18"/>
          <w:lang w:eastAsia="zh-TW"/>
        </w:rPr>
        <w:t>由企業或機構所填寫的評核報告</w:t>
      </w:r>
      <w:r w:rsidR="00DF7CFB" w:rsidRPr="00A039CF">
        <w:rPr>
          <w:rFonts w:hint="eastAsia"/>
          <w:i/>
          <w:sz w:val="18"/>
          <w:szCs w:val="18"/>
          <w:lang w:eastAsia="zh-TW"/>
        </w:rPr>
        <w:t>，以作進一步遴選。</w:t>
      </w:r>
      <w:r w:rsidRPr="00A039CF">
        <w:rPr>
          <w:rFonts w:hint="eastAsia"/>
          <w:i/>
          <w:sz w:val="18"/>
          <w:szCs w:val="18"/>
          <w:lang w:eastAsia="zh-TW"/>
        </w:rPr>
        <w:t>我們</w:t>
      </w:r>
      <w:r w:rsidR="00DF7CFB" w:rsidRPr="00A039CF">
        <w:rPr>
          <w:rFonts w:hint="eastAsia"/>
          <w:i/>
          <w:sz w:val="18"/>
          <w:szCs w:val="18"/>
          <w:lang w:eastAsia="zh-TW"/>
        </w:rPr>
        <w:t>十分</w:t>
      </w:r>
      <w:r w:rsidRPr="00A039CF">
        <w:rPr>
          <w:rFonts w:hint="eastAsia"/>
          <w:i/>
          <w:sz w:val="18"/>
          <w:szCs w:val="18"/>
          <w:lang w:eastAsia="zh-TW"/>
        </w:rPr>
        <w:t>重視</w:t>
      </w:r>
      <w:r w:rsidR="00DF7CFB" w:rsidRPr="00A039CF">
        <w:rPr>
          <w:rFonts w:hint="eastAsia"/>
          <w:i/>
          <w:sz w:val="18"/>
          <w:szCs w:val="18"/>
          <w:lang w:eastAsia="zh-TW"/>
        </w:rPr>
        <w:t>僱主</w:t>
      </w:r>
      <w:r w:rsidRPr="00A039CF">
        <w:rPr>
          <w:rFonts w:hint="eastAsia"/>
          <w:i/>
          <w:sz w:val="18"/>
          <w:szCs w:val="18"/>
          <w:lang w:eastAsia="zh-TW"/>
        </w:rPr>
        <w:t>對</w:t>
      </w:r>
      <w:r w:rsidR="00A039CF" w:rsidRPr="00A039CF">
        <w:rPr>
          <w:rFonts w:hint="eastAsia"/>
          <w:i/>
          <w:sz w:val="18"/>
          <w:szCs w:val="18"/>
          <w:lang w:eastAsia="zh-TW"/>
        </w:rPr>
        <w:t>實習</w:t>
      </w:r>
      <w:r w:rsidR="00DF7CFB" w:rsidRPr="00A039CF">
        <w:rPr>
          <w:rFonts w:hint="eastAsia"/>
          <w:i/>
          <w:sz w:val="18"/>
          <w:szCs w:val="18"/>
          <w:lang w:eastAsia="zh-TW"/>
        </w:rPr>
        <w:t>同學</w:t>
      </w:r>
      <w:r w:rsidRPr="00A039CF">
        <w:rPr>
          <w:rFonts w:hint="eastAsia"/>
          <w:i/>
          <w:sz w:val="18"/>
          <w:szCs w:val="18"/>
          <w:lang w:eastAsia="zh-TW"/>
        </w:rPr>
        <w:t>表現的反饋</w:t>
      </w:r>
      <w:r w:rsidR="00DF7CFB" w:rsidRPr="00A039CF">
        <w:rPr>
          <w:rFonts w:hint="eastAsia"/>
          <w:i/>
          <w:sz w:val="18"/>
          <w:szCs w:val="18"/>
          <w:lang w:eastAsia="zh-TW"/>
        </w:rPr>
        <w:t>，所</w:t>
      </w:r>
      <w:r w:rsidRPr="00A039CF">
        <w:rPr>
          <w:rFonts w:hint="eastAsia"/>
          <w:i/>
          <w:sz w:val="18"/>
          <w:szCs w:val="18"/>
          <w:lang w:eastAsia="zh-TW"/>
        </w:rPr>
        <w:t>收集到的信息將被保密，並用於改進我們在支持學生學術、個人和專業發展</w:t>
      </w:r>
    </w:p>
    <w:p w14:paraId="1400B271" w14:textId="18E0067E" w:rsidR="00BD36D4" w:rsidRDefault="00BD36D4" w:rsidP="0017508B">
      <w:pPr>
        <w:spacing w:after="0" w:line="280" w:lineRule="exact"/>
        <w:ind w:left="450" w:right="210"/>
        <w:jc w:val="center"/>
        <w:rPr>
          <w:i/>
          <w:sz w:val="18"/>
          <w:szCs w:val="18"/>
          <w:lang w:eastAsia="zh-TW"/>
        </w:rPr>
      </w:pPr>
      <w:r w:rsidRPr="00A039CF">
        <w:rPr>
          <w:rFonts w:hint="eastAsia"/>
          <w:i/>
          <w:sz w:val="18"/>
          <w:szCs w:val="18"/>
          <w:lang w:eastAsia="zh-TW"/>
        </w:rPr>
        <w:t>方面的服務。</w:t>
      </w:r>
      <w:r w:rsidRPr="00A039CF">
        <w:rPr>
          <w:rFonts w:hint="eastAsia"/>
          <w:i/>
          <w:sz w:val="18"/>
          <w:szCs w:val="18"/>
          <w:lang w:eastAsia="zh-TW"/>
        </w:rPr>
        <w:t xml:space="preserve"> </w:t>
      </w:r>
      <w:r w:rsidRPr="00A039CF">
        <w:rPr>
          <w:rFonts w:hint="eastAsia"/>
          <w:i/>
          <w:sz w:val="18"/>
          <w:szCs w:val="18"/>
          <w:lang w:eastAsia="zh-TW"/>
        </w:rPr>
        <w:t>感謝您的時間與合作。</w:t>
      </w:r>
    </w:p>
    <w:p w14:paraId="6565C3FF" w14:textId="77777777" w:rsidR="00A27EB0" w:rsidRPr="00A039CF" w:rsidRDefault="00A27EB0" w:rsidP="0017508B">
      <w:pPr>
        <w:spacing w:after="0" w:line="280" w:lineRule="exact"/>
        <w:ind w:left="450" w:right="210"/>
        <w:jc w:val="center"/>
        <w:rPr>
          <w:i/>
          <w:sz w:val="18"/>
          <w:szCs w:val="18"/>
          <w:lang w:eastAsia="zh-TW"/>
        </w:rPr>
      </w:pPr>
    </w:p>
    <w:p w14:paraId="441FACA6" w14:textId="210A07F5" w:rsidR="00BD36D4" w:rsidRPr="00A27EB0" w:rsidRDefault="00A27EB0" w:rsidP="00813FD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16"/>
          <w:szCs w:val="16"/>
          <w:lang w:eastAsia="zh-TW"/>
        </w:rPr>
      </w:pP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請以電腦填寫此報告。</w:t>
      </w:r>
    </w:p>
    <w:p w14:paraId="36D37FE3" w14:textId="2AE4ADB5" w:rsidR="00DF7CFB" w:rsidRPr="001D2495" w:rsidRDefault="0017508B" w:rsidP="00DF7CF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16"/>
          <w:szCs w:val="16"/>
          <w:lang w:eastAsia="zh-TW"/>
        </w:rPr>
      </w:pP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此報告</w:t>
      </w:r>
      <w:r w:rsidR="00DF7CFB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由受僱學生的直</w:t>
      </w:r>
      <w:r w:rsidR="00AE1347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屬</w:t>
      </w:r>
      <w:r w:rsidR="00DF7CFB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主管</w:t>
      </w:r>
      <w:r w:rsidR="00DF7CFB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/</w:t>
      </w: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僱</w:t>
      </w:r>
      <w:r w:rsidR="00DF7CFB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主填寫。</w:t>
      </w:r>
    </w:p>
    <w:p w14:paraId="1E7912D4" w14:textId="499EA5AD" w:rsidR="00845E0E" w:rsidRPr="001D2495" w:rsidRDefault="00845E0E" w:rsidP="00845E0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16"/>
          <w:szCs w:val="16"/>
          <w:lang w:eastAsia="zh-TW"/>
        </w:rPr>
      </w:pP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請</w:t>
      </w:r>
      <w:r w:rsidR="0017508B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僱主</w:t>
      </w: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於</w:t>
      </w:r>
      <w:r w:rsidR="00BD36D4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學生</w:t>
      </w: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實習完成後一個月內</w:t>
      </w:r>
      <w:r w:rsidRPr="00425A0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提交</w:t>
      </w: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此</w:t>
      </w:r>
      <w:r w:rsidR="00A039CF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報告</w:t>
      </w: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。</w:t>
      </w:r>
    </w:p>
    <w:p w14:paraId="3CF6A3C9" w14:textId="42C77CEF" w:rsidR="00845E0E" w:rsidRDefault="00845E0E" w:rsidP="00845E0E">
      <w:pPr>
        <w:pStyle w:val="ListParagraph"/>
        <w:rPr>
          <w:rFonts w:ascii="Times New Roman" w:hAnsi="Times New Roman" w:cs="Times New Roman"/>
          <w:b/>
          <w:i/>
          <w:sz w:val="16"/>
          <w:szCs w:val="16"/>
          <w:lang w:eastAsia="zh-TW"/>
        </w:rPr>
      </w:pPr>
      <w:bookmarkStart w:id="0" w:name="_GoBack"/>
      <w:bookmarkEnd w:id="0"/>
    </w:p>
    <w:p w14:paraId="7A10C379" w14:textId="77777777" w:rsidR="00813FD8" w:rsidRPr="00845E0E" w:rsidRDefault="00813FD8" w:rsidP="00845E0E">
      <w:pPr>
        <w:pStyle w:val="ListParagraph"/>
        <w:rPr>
          <w:rFonts w:ascii="Times New Roman" w:hAnsi="Times New Roman" w:cs="Times New Roman"/>
          <w:b/>
          <w:i/>
          <w:sz w:val="16"/>
          <w:szCs w:val="16"/>
          <w:lang w:eastAsia="zh-TW"/>
        </w:rPr>
      </w:pPr>
    </w:p>
    <w:p w14:paraId="03ED30ED" w14:textId="0299D72A" w:rsidR="00576700" w:rsidRPr="00FA2220" w:rsidRDefault="00A039CF" w:rsidP="007C5D73">
      <w:pPr>
        <w:pStyle w:val="ListParagraph"/>
        <w:numPr>
          <w:ilvl w:val="0"/>
          <w:numId w:val="2"/>
        </w:numPr>
        <w:spacing w:after="0" w:line="289" w:lineRule="exact"/>
        <w:ind w:right="-20"/>
        <w:rPr>
          <w:rFonts w:ascii="Times New Roman" w:eastAsia="Calibri" w:hAnsi="Times New Roman" w:cs="Times New Roman"/>
          <w:b/>
          <w:bCs/>
        </w:rPr>
      </w:pPr>
      <w:r w:rsidRPr="00FA2220">
        <w:rPr>
          <w:rFonts w:ascii="Times New Roman" w:hAnsi="Times New Roman" w:cs="Times New Roman" w:hint="eastAsia"/>
          <w:b/>
          <w:bCs/>
          <w:lang w:eastAsia="zh-TW"/>
        </w:rPr>
        <w:t>學生</w:t>
      </w:r>
      <w:proofErr w:type="spellStart"/>
      <w:r w:rsidRPr="00FA2220">
        <w:rPr>
          <w:rFonts w:ascii="Times New Roman" w:hAnsi="Times New Roman" w:cs="Times New Roman" w:hint="eastAsia"/>
          <w:b/>
          <w:bCs/>
        </w:rPr>
        <w:t>實習</w:t>
      </w:r>
      <w:r w:rsidR="007C5D73" w:rsidRPr="00FA2220">
        <w:rPr>
          <w:rFonts w:ascii="Times New Roman" w:hAnsi="Times New Roman" w:cs="Times New Roman"/>
          <w:b/>
          <w:bCs/>
        </w:rPr>
        <w:t>資料</w:t>
      </w:r>
      <w:proofErr w:type="spellEnd"/>
      <w:r w:rsidR="00A61A31" w:rsidRPr="00FA2220">
        <w:rPr>
          <w:rFonts w:ascii="Times New Roman" w:eastAsia="Calibri" w:hAnsi="Times New Roman" w:cs="Times New Roman"/>
          <w:b/>
          <w:bCs/>
        </w:rPr>
        <w:t>:</w:t>
      </w:r>
    </w:p>
    <w:p w14:paraId="67E82785" w14:textId="77777777" w:rsidR="00075EE9" w:rsidRPr="00FA2220" w:rsidRDefault="00075EE9" w:rsidP="00075EE9">
      <w:pPr>
        <w:spacing w:after="0" w:line="289" w:lineRule="exact"/>
        <w:ind w:right="-20"/>
        <w:rPr>
          <w:rFonts w:ascii="Calibri" w:eastAsia="Calibri" w:hAnsi="Calibri" w:cs="Calibri"/>
        </w:rPr>
      </w:pPr>
    </w:p>
    <w:p w14:paraId="03ED30EE" w14:textId="77777777" w:rsidR="00576700" w:rsidRPr="00FA2220" w:rsidRDefault="00576700">
      <w:pPr>
        <w:spacing w:before="9" w:after="0" w:line="130" w:lineRule="exact"/>
      </w:pPr>
    </w:p>
    <w:tbl>
      <w:tblPr>
        <w:tblStyle w:val="TableGrid"/>
        <w:tblW w:w="10310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0"/>
        <w:gridCol w:w="180"/>
        <w:gridCol w:w="160"/>
        <w:gridCol w:w="1460"/>
        <w:gridCol w:w="450"/>
        <w:gridCol w:w="1209"/>
        <w:gridCol w:w="567"/>
        <w:gridCol w:w="1425"/>
        <w:gridCol w:w="39"/>
        <w:gridCol w:w="2916"/>
        <w:gridCol w:w="14"/>
      </w:tblGrid>
      <w:tr w:rsidR="00075EE9" w:rsidRPr="00FA2220" w14:paraId="1D38B34F" w14:textId="77777777" w:rsidTr="008C34B2">
        <w:trPr>
          <w:trHeight w:val="339"/>
        </w:trPr>
        <w:tc>
          <w:tcPr>
            <w:tcW w:w="2070" w:type="dxa"/>
            <w:gridSpan w:val="2"/>
          </w:tcPr>
          <w:p w14:paraId="5D6DCF1D" w14:textId="4779734D" w:rsidR="00075EE9" w:rsidRPr="00FA2220" w:rsidRDefault="00E622F1" w:rsidP="00E90E4E">
            <w:pPr>
              <w:spacing w:line="289" w:lineRule="exact"/>
              <w:ind w:right="-20"/>
              <w:rPr>
                <w:rFonts w:ascii="PMingLiU" w:hAnsi="PMingLiU" w:cs="Times New Roman"/>
                <w:lang w:eastAsia="zh-TW"/>
              </w:rPr>
            </w:pPr>
            <w:r w:rsidRPr="00FA2220">
              <w:rPr>
                <w:rFonts w:ascii="PMingLiU" w:hAnsi="PMingLiU" w:cs="Times New Roman"/>
              </w:rPr>
              <w:t>姓</w:t>
            </w:r>
            <w:r w:rsidRPr="00FA2220">
              <w:rPr>
                <w:rFonts w:ascii="PMingLiU" w:hAnsi="PMingLiU" w:cs="Times New Roman"/>
                <w:lang w:eastAsia="zh-TW"/>
              </w:rPr>
              <w:t>:</w:t>
            </w:r>
          </w:p>
        </w:tc>
        <w:tc>
          <w:tcPr>
            <w:tcW w:w="3279" w:type="dxa"/>
            <w:gridSpan w:val="4"/>
            <w:tcBorders>
              <w:bottom w:val="single" w:sz="4" w:space="0" w:color="auto"/>
            </w:tcBorders>
          </w:tcPr>
          <w:p w14:paraId="58AF7CFA" w14:textId="729ADA85" w:rsidR="00075EE9" w:rsidRPr="00FA2220" w:rsidRDefault="00AA4BC6" w:rsidP="00E90E4E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  <w:r w:rsidRPr="00FA2220">
              <w:rPr>
                <w:rFonts w:ascii="Times New Roman" w:eastAsia="Calibri" w:hAnsi="Times New Roman" w:cs="Times New Roman"/>
              </w:rPr>
              <w:tab/>
            </w:r>
          </w:p>
        </w:tc>
        <w:tc>
          <w:tcPr>
            <w:tcW w:w="567" w:type="dxa"/>
          </w:tcPr>
          <w:p w14:paraId="5F5A5CCF" w14:textId="77777777" w:rsidR="00075EE9" w:rsidRPr="00FA2220" w:rsidRDefault="00075EE9" w:rsidP="00E90E4E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5" w:type="dxa"/>
          </w:tcPr>
          <w:p w14:paraId="28A750CF" w14:textId="2988C1E1" w:rsidR="00075EE9" w:rsidRPr="00FA2220" w:rsidRDefault="00E622F1" w:rsidP="00E90E4E">
            <w:pPr>
              <w:spacing w:line="289" w:lineRule="exact"/>
              <w:ind w:right="-20"/>
              <w:rPr>
                <w:rFonts w:ascii="PMingLiU" w:hAnsi="PMingLiU" w:cs="Times New Roman"/>
                <w:spacing w:val="1"/>
              </w:rPr>
            </w:pPr>
            <w:proofErr w:type="spellStart"/>
            <w:r w:rsidRPr="00FA2220">
              <w:rPr>
                <w:rFonts w:ascii="PMingLiU" w:hAnsi="PMingLiU" w:cs="Times New Roman"/>
              </w:rPr>
              <w:t>名字</w:t>
            </w:r>
            <w:proofErr w:type="spellEnd"/>
            <w:r w:rsidR="005404CF" w:rsidRPr="00FA2220">
              <w:rPr>
                <w:rFonts w:ascii="Times New Roman" w:eastAsia="Times New Roman" w:hAnsi="Times New Roman" w:cs="Times New Roman"/>
              </w:rPr>
              <w:t>:</w:t>
            </w:r>
          </w:p>
        </w:tc>
        <w:tc>
          <w:tcPr>
            <w:tcW w:w="2969" w:type="dxa"/>
            <w:gridSpan w:val="3"/>
            <w:tcBorders>
              <w:bottom w:val="single" w:sz="4" w:space="0" w:color="auto"/>
            </w:tcBorders>
          </w:tcPr>
          <w:p w14:paraId="35D3E659" w14:textId="4229E0A5" w:rsidR="00075EE9" w:rsidRPr="00FA2220" w:rsidRDefault="00075EE9" w:rsidP="00E90E4E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</w:tr>
      <w:tr w:rsidR="00C879CF" w:rsidRPr="00FA2220" w14:paraId="59E46691" w14:textId="77777777" w:rsidTr="00C879CF">
        <w:trPr>
          <w:gridAfter w:val="1"/>
          <w:wAfter w:w="14" w:type="dxa"/>
        </w:trPr>
        <w:tc>
          <w:tcPr>
            <w:tcW w:w="1890" w:type="dxa"/>
          </w:tcPr>
          <w:p w14:paraId="00865493" w14:textId="77777777" w:rsidR="00C879CF" w:rsidRPr="00FA2220" w:rsidRDefault="00C879CF" w:rsidP="00696FAE">
            <w:pPr>
              <w:spacing w:before="11"/>
              <w:ind w:right="-20"/>
              <w:rPr>
                <w:rFonts w:ascii="PMingLiU" w:hAnsi="PMingLiU" w:cs="Times New Roman"/>
                <w:bCs/>
              </w:rPr>
            </w:pPr>
          </w:p>
          <w:p w14:paraId="3C673776" w14:textId="77777777" w:rsidR="00C879CF" w:rsidRPr="00FA2220" w:rsidRDefault="00C879CF" w:rsidP="00696FAE">
            <w:pPr>
              <w:spacing w:before="11"/>
              <w:ind w:right="-20"/>
              <w:rPr>
                <w:rFonts w:ascii="PMingLiU" w:hAnsi="PMingLiU" w:cs="Times New Roman"/>
                <w:bCs/>
                <w:lang w:eastAsia="zh-TW"/>
              </w:rPr>
            </w:pPr>
            <w:proofErr w:type="spellStart"/>
            <w:r w:rsidRPr="00FA2220">
              <w:rPr>
                <w:rFonts w:ascii="PMingLiU" w:hAnsi="PMingLiU" w:cs="Times New Roman"/>
                <w:bCs/>
              </w:rPr>
              <w:t>實習</w:t>
            </w:r>
            <w:proofErr w:type="spellEnd"/>
            <w:r w:rsidRPr="00FA2220">
              <w:rPr>
                <w:rFonts w:ascii="PMingLiU" w:hAnsi="PMingLiU" w:cs="Times New Roman" w:hint="eastAsia"/>
                <w:bCs/>
                <w:lang w:eastAsia="zh-TW"/>
              </w:rPr>
              <w:t>期間:</w:t>
            </w:r>
          </w:p>
        </w:tc>
        <w:tc>
          <w:tcPr>
            <w:tcW w:w="340" w:type="dxa"/>
            <w:gridSpan w:val="2"/>
          </w:tcPr>
          <w:p w14:paraId="5EC77C37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Microsoft JhengHei" w:eastAsia="Microsoft JhengHei" w:hAnsi="Microsoft JhengHei" w:cs="Microsoft JhengHei"/>
                <w:lang w:eastAsia="zh-TW"/>
              </w:rPr>
            </w:pPr>
          </w:p>
          <w:p w14:paraId="25F520D3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  <w:r w:rsidRPr="00FA2220">
              <w:rPr>
                <w:rFonts w:ascii="Microsoft JhengHei" w:eastAsia="Microsoft JhengHei" w:hAnsi="Microsoft JhengHei" w:cs="Microsoft JhengHei" w:hint="eastAsia"/>
                <w:lang w:eastAsia="zh-TW"/>
              </w:rPr>
              <w:t>由</w:t>
            </w:r>
          </w:p>
        </w:tc>
        <w:tc>
          <w:tcPr>
            <w:tcW w:w="1460" w:type="dxa"/>
            <w:tcBorders>
              <w:bottom w:val="single" w:sz="4" w:space="0" w:color="auto"/>
            </w:tcBorders>
          </w:tcPr>
          <w:p w14:paraId="47F90622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50" w:type="dxa"/>
          </w:tcPr>
          <w:p w14:paraId="376D2B22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Microsoft JhengHei" w:eastAsia="Microsoft JhengHei" w:hAnsi="Microsoft JhengHei" w:cs="Microsoft JhengHei"/>
                <w:lang w:eastAsia="zh-TW"/>
              </w:rPr>
            </w:pPr>
          </w:p>
          <w:p w14:paraId="721C7697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Microsoft JhengHei" w:eastAsia="Microsoft JhengHei" w:hAnsi="Microsoft JhengHei" w:cs="Microsoft JhengHei"/>
                <w:lang w:eastAsia="zh-TW"/>
              </w:rPr>
            </w:pPr>
            <w:r w:rsidRPr="00FA2220">
              <w:rPr>
                <w:rFonts w:ascii="Microsoft JhengHei" w:eastAsia="Microsoft JhengHei" w:hAnsi="Microsoft JhengHei" w:cs="Microsoft JhengHei" w:hint="eastAsia"/>
                <w:lang w:eastAsia="zh-TW"/>
              </w:rPr>
              <w:t>至</w:t>
            </w:r>
          </w:p>
        </w:tc>
        <w:tc>
          <w:tcPr>
            <w:tcW w:w="1209" w:type="dxa"/>
            <w:tcBorders>
              <w:bottom w:val="single" w:sz="4" w:space="0" w:color="auto"/>
            </w:tcBorders>
          </w:tcPr>
          <w:p w14:paraId="48FE6462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7" w:type="dxa"/>
          </w:tcPr>
          <w:p w14:paraId="625DE23C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64" w:type="dxa"/>
            <w:gridSpan w:val="2"/>
          </w:tcPr>
          <w:p w14:paraId="46BD0172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Times New Roman" w:eastAsia="Microsoft JhengHei" w:hAnsi="Times New Roman" w:cs="Times New Roman"/>
                <w:spacing w:val="1"/>
              </w:rPr>
            </w:pPr>
          </w:p>
          <w:p w14:paraId="5BED5099" w14:textId="77777777" w:rsidR="00C879CF" w:rsidRPr="00FA2220" w:rsidRDefault="00C879CF" w:rsidP="00696FAE">
            <w:pPr>
              <w:spacing w:before="11"/>
              <w:ind w:right="-20"/>
              <w:rPr>
                <w:rFonts w:ascii="PMingLiU" w:hAnsi="PMingLiU" w:cs="Calibri"/>
                <w:bCs/>
              </w:rPr>
            </w:pPr>
            <w:proofErr w:type="spellStart"/>
            <w:r w:rsidRPr="00FA2220">
              <w:rPr>
                <w:rFonts w:ascii="PMingLiU" w:hAnsi="PMingLiU" w:cs="Microsoft JhengHei" w:hint="eastAsia"/>
                <w:bCs/>
              </w:rPr>
              <w:t>實習職位</w:t>
            </w:r>
            <w:proofErr w:type="spellEnd"/>
            <w:r w:rsidRPr="00FA2220">
              <w:rPr>
                <w:rFonts w:ascii="PMingLiU" w:hAnsi="PMingLiU" w:cs="Times New Roman"/>
              </w:rPr>
              <w:t>:</w:t>
            </w:r>
          </w:p>
        </w:tc>
        <w:tc>
          <w:tcPr>
            <w:tcW w:w="2916" w:type="dxa"/>
            <w:tcBorders>
              <w:top w:val="single" w:sz="4" w:space="0" w:color="auto"/>
              <w:bottom w:val="single" w:sz="4" w:space="0" w:color="auto"/>
            </w:tcBorders>
          </w:tcPr>
          <w:p w14:paraId="3A39E3C9" w14:textId="77777777" w:rsidR="00C879CF" w:rsidRPr="00FA2220" w:rsidRDefault="00C879CF" w:rsidP="00696FAE">
            <w:pPr>
              <w:spacing w:line="289" w:lineRule="exact"/>
              <w:ind w:right="-553"/>
              <w:rPr>
                <w:rFonts w:ascii="Times New Roman" w:eastAsia="Calibri" w:hAnsi="Times New Roman" w:cs="Times New Roman"/>
              </w:rPr>
            </w:pPr>
          </w:p>
        </w:tc>
      </w:tr>
    </w:tbl>
    <w:p w14:paraId="03ED30FC" w14:textId="7027F350" w:rsidR="00576700" w:rsidRPr="00FA2220" w:rsidRDefault="00576700">
      <w:pPr>
        <w:spacing w:before="6" w:after="0" w:line="220" w:lineRule="exact"/>
        <w:rPr>
          <w:rFonts w:ascii="Times New Roman" w:hAnsi="Times New Roman" w:cs="Times New Roman"/>
        </w:rPr>
      </w:pPr>
    </w:p>
    <w:p w14:paraId="47AE35BB" w14:textId="77777777" w:rsidR="00813FD8" w:rsidRPr="00FA2220" w:rsidRDefault="00813FD8">
      <w:pPr>
        <w:spacing w:before="6" w:after="0" w:line="220" w:lineRule="exact"/>
        <w:rPr>
          <w:rFonts w:ascii="Times New Roman" w:hAnsi="Times New Roman" w:cs="Times New Roman"/>
        </w:rPr>
      </w:pPr>
    </w:p>
    <w:p w14:paraId="03ED30FD" w14:textId="2680E362" w:rsidR="00576700" w:rsidRPr="00FA2220" w:rsidRDefault="00E622F1" w:rsidP="00E622F1">
      <w:pPr>
        <w:pStyle w:val="ListParagraph"/>
        <w:numPr>
          <w:ilvl w:val="0"/>
          <w:numId w:val="2"/>
        </w:numPr>
        <w:spacing w:before="11" w:after="0" w:line="240" w:lineRule="auto"/>
        <w:ind w:right="-20"/>
        <w:rPr>
          <w:rFonts w:ascii="Times New Roman" w:eastAsia="Calibri" w:hAnsi="Times New Roman" w:cs="Times New Roman"/>
          <w:b/>
          <w:bCs/>
        </w:rPr>
      </w:pPr>
      <w:proofErr w:type="spellStart"/>
      <w:r w:rsidRPr="00FA2220">
        <w:rPr>
          <w:rFonts w:ascii="Times New Roman" w:hAnsi="Times New Roman" w:cs="Times New Roman"/>
          <w:b/>
          <w:bCs/>
        </w:rPr>
        <w:t>實習</w:t>
      </w:r>
      <w:r w:rsidR="008F222A" w:rsidRPr="00FA2220">
        <w:rPr>
          <w:rFonts w:ascii="Times New Roman" w:hAnsi="Times New Roman" w:cs="Times New Roman" w:hint="eastAsia"/>
          <w:b/>
          <w:bCs/>
        </w:rPr>
        <w:t>僱主</w:t>
      </w:r>
      <w:r w:rsidR="008F222A" w:rsidRPr="00FA2220">
        <w:rPr>
          <w:rFonts w:ascii="Times New Roman" w:hAnsi="Times New Roman" w:cs="Times New Roman"/>
          <w:b/>
          <w:bCs/>
        </w:rPr>
        <w:t>資料</w:t>
      </w:r>
      <w:proofErr w:type="spellEnd"/>
      <w:r w:rsidR="00A61A31" w:rsidRPr="00FA2220">
        <w:rPr>
          <w:rFonts w:ascii="Times New Roman" w:eastAsia="Calibri" w:hAnsi="Times New Roman" w:cs="Times New Roman"/>
          <w:b/>
          <w:bCs/>
        </w:rPr>
        <w:t>:</w:t>
      </w:r>
    </w:p>
    <w:p w14:paraId="5FF1A548" w14:textId="3EB71967" w:rsidR="00C03B9C" w:rsidRPr="00FA2220" w:rsidRDefault="00C03B9C" w:rsidP="00C03B9C">
      <w:pPr>
        <w:spacing w:before="11" w:after="0" w:line="240" w:lineRule="auto"/>
        <w:ind w:right="-20"/>
        <w:rPr>
          <w:rFonts w:ascii="Calibri" w:eastAsia="Calibri" w:hAnsi="Calibri" w:cs="Calibri"/>
        </w:rPr>
      </w:pPr>
    </w:p>
    <w:tbl>
      <w:tblPr>
        <w:tblStyle w:val="TableGrid"/>
        <w:tblW w:w="10296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3189"/>
        <w:gridCol w:w="567"/>
        <w:gridCol w:w="1598"/>
        <w:gridCol w:w="2782"/>
      </w:tblGrid>
      <w:tr w:rsidR="003A2331" w:rsidRPr="00FA2220" w14:paraId="6AF87095" w14:textId="77777777" w:rsidTr="0038569B">
        <w:trPr>
          <w:trHeight w:val="339"/>
        </w:trPr>
        <w:tc>
          <w:tcPr>
            <w:tcW w:w="2160" w:type="dxa"/>
          </w:tcPr>
          <w:p w14:paraId="18F5317F" w14:textId="47CB1CEA" w:rsidR="00AE1347" w:rsidRPr="00FA2220" w:rsidRDefault="00AE1347" w:rsidP="00A72708">
            <w:pPr>
              <w:spacing w:line="289" w:lineRule="exact"/>
              <w:ind w:right="-20"/>
              <w:rPr>
                <w:rFonts w:ascii="PMingLiU" w:hAnsi="PMingLiU" w:cs="Microsoft JhengHei"/>
                <w:lang w:eastAsia="zh-TW"/>
              </w:rPr>
            </w:pPr>
            <w:proofErr w:type="spellStart"/>
            <w:r w:rsidRPr="00FA2220">
              <w:rPr>
                <w:rFonts w:ascii="PMingLiU" w:hAnsi="PMingLiU" w:cs="Microsoft JhengHei" w:hint="eastAsia"/>
              </w:rPr>
              <w:t>公司名稱</w:t>
            </w:r>
            <w:proofErr w:type="spellEnd"/>
            <w:r w:rsidRPr="00FA2220">
              <w:rPr>
                <w:rFonts w:ascii="Times New Roman" w:eastAsia="Times New Roman" w:hAnsi="Times New Roman" w:cs="Times New Roman"/>
              </w:rPr>
              <w:t>:</w:t>
            </w:r>
            <w:r w:rsidRPr="00FA2220">
              <w:rPr>
                <w:rFonts w:ascii="PMingLiU" w:hAnsi="PMingLiU" w:cs="Microsoft JhengHei" w:hint="eastAsia"/>
                <w:lang w:eastAsia="zh-TW"/>
              </w:rPr>
              <w:t xml:space="preserve"> </w:t>
            </w:r>
          </w:p>
        </w:tc>
        <w:tc>
          <w:tcPr>
            <w:tcW w:w="3189" w:type="dxa"/>
            <w:tcBorders>
              <w:bottom w:val="single" w:sz="4" w:space="0" w:color="auto"/>
            </w:tcBorders>
          </w:tcPr>
          <w:p w14:paraId="1178A610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  <w:r w:rsidRPr="00FA2220">
              <w:rPr>
                <w:rFonts w:ascii="Times New Roman" w:eastAsia="Calibri" w:hAnsi="Times New Roman" w:cs="Times New Roman"/>
              </w:rPr>
              <w:tab/>
            </w:r>
          </w:p>
        </w:tc>
        <w:tc>
          <w:tcPr>
            <w:tcW w:w="567" w:type="dxa"/>
          </w:tcPr>
          <w:p w14:paraId="5C876DE1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98" w:type="dxa"/>
          </w:tcPr>
          <w:p w14:paraId="5DD0AE5A" w14:textId="50CC399A" w:rsidR="00AE1347" w:rsidRPr="00FA2220" w:rsidRDefault="00AE1347" w:rsidP="00AE1347">
            <w:pPr>
              <w:spacing w:before="11"/>
              <w:ind w:right="-20"/>
              <w:rPr>
                <w:rFonts w:ascii="PMingLiU" w:hAnsi="PMingLiU" w:cs="Times New Roman"/>
              </w:rPr>
            </w:pPr>
            <w:proofErr w:type="spellStart"/>
            <w:r w:rsidRPr="00FA2220">
              <w:rPr>
                <w:rFonts w:ascii="PMingLiU" w:hAnsi="PMingLiU" w:cs="Microsoft JhengHei" w:hint="eastAsia"/>
              </w:rPr>
              <w:t>業務性質</w:t>
            </w:r>
            <w:proofErr w:type="spellEnd"/>
            <w:r w:rsidRPr="00FA2220">
              <w:rPr>
                <w:rFonts w:ascii="PMingLiU" w:hAnsi="PMingLiU" w:cs="Times New Roman"/>
              </w:rPr>
              <w:t>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29BDA1E4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</w:tr>
      <w:tr w:rsidR="003A2331" w:rsidRPr="00FA2220" w14:paraId="0A6337D4" w14:textId="77777777" w:rsidTr="0038569B">
        <w:trPr>
          <w:trHeight w:val="178"/>
        </w:trPr>
        <w:tc>
          <w:tcPr>
            <w:tcW w:w="2160" w:type="dxa"/>
          </w:tcPr>
          <w:p w14:paraId="2DF97706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PMingLiU" w:hAnsi="PMingLiU" w:cs="Microsoft JhengHei"/>
              </w:rPr>
            </w:pPr>
          </w:p>
          <w:p w14:paraId="58293EF7" w14:textId="33D0762D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  <w:bCs/>
                <w:lang w:eastAsia="zh-TW"/>
              </w:rPr>
            </w:pPr>
            <w:r w:rsidRPr="00FA2220">
              <w:rPr>
                <w:rFonts w:ascii="PMingLiU" w:hAnsi="PMingLiU" w:cs="Times New Roman" w:hint="eastAsia"/>
                <w:lang w:eastAsia="zh-TW"/>
              </w:rPr>
              <w:t>直屬主管/</w:t>
            </w:r>
            <w:r w:rsidR="0017508B" w:rsidRPr="00FA2220">
              <w:rPr>
                <w:rFonts w:ascii="PMingLiU" w:hAnsi="PMingLiU" w:cs="Times New Roman" w:hint="eastAsia"/>
                <w:lang w:eastAsia="zh-TW"/>
              </w:rPr>
              <w:t>僱</w:t>
            </w:r>
            <w:r w:rsidRPr="00FA2220">
              <w:rPr>
                <w:rFonts w:ascii="PMingLiU" w:hAnsi="PMingLiU" w:cs="Times New Roman" w:hint="eastAsia"/>
                <w:lang w:eastAsia="zh-TW"/>
              </w:rPr>
              <w:t>主</w:t>
            </w:r>
            <w:r w:rsidRPr="00FA2220">
              <w:rPr>
                <w:rFonts w:ascii="Times New Roman" w:eastAsia="Calibri" w:hAnsi="Times New Roman" w:cs="Times New Roman"/>
                <w:bCs/>
                <w:lang w:eastAsia="zh-TW"/>
              </w:rPr>
              <w:t>:</w:t>
            </w:r>
          </w:p>
        </w:tc>
        <w:tc>
          <w:tcPr>
            <w:tcW w:w="3189" w:type="dxa"/>
            <w:tcBorders>
              <w:bottom w:val="single" w:sz="4" w:space="0" w:color="auto"/>
            </w:tcBorders>
          </w:tcPr>
          <w:p w14:paraId="41616FDC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  <w:r w:rsidRPr="00FA2220">
              <w:rPr>
                <w:rFonts w:ascii="Times New Roman" w:eastAsia="Calibri" w:hAnsi="Times New Roman" w:cs="Times New Roman"/>
              </w:rPr>
              <w:tab/>
            </w:r>
          </w:p>
        </w:tc>
        <w:tc>
          <w:tcPr>
            <w:tcW w:w="567" w:type="dxa"/>
          </w:tcPr>
          <w:p w14:paraId="520D1480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98" w:type="dxa"/>
          </w:tcPr>
          <w:p w14:paraId="077F696A" w14:textId="77777777" w:rsidR="00AE1347" w:rsidRPr="00FA2220" w:rsidRDefault="00AE1347" w:rsidP="00A72708">
            <w:pPr>
              <w:spacing w:before="11"/>
              <w:ind w:right="-20"/>
              <w:rPr>
                <w:rFonts w:ascii="PMingLiU" w:hAnsi="PMingLiU" w:cs="Microsoft JhengHei"/>
              </w:rPr>
            </w:pPr>
          </w:p>
          <w:p w14:paraId="39179EB5" w14:textId="0FFD7F43" w:rsidR="00AE1347" w:rsidRPr="00FA2220" w:rsidRDefault="00AE1347" w:rsidP="00A72708">
            <w:pPr>
              <w:spacing w:before="11"/>
              <w:ind w:right="-20"/>
              <w:rPr>
                <w:rFonts w:ascii="PMingLiU" w:hAnsi="PMingLiU" w:cs="Times New Roman"/>
              </w:rPr>
            </w:pPr>
            <w:r w:rsidRPr="00FA2220">
              <w:rPr>
                <w:rFonts w:ascii="Times New Roman" w:hAnsi="Times New Roman" w:cs="Times New Roman" w:hint="eastAsia"/>
                <w:lang w:eastAsia="zh-TW"/>
              </w:rPr>
              <w:t>職位及部門</w:t>
            </w:r>
            <w:r w:rsidRPr="00FA2220">
              <w:rPr>
                <w:rFonts w:ascii="PMingLiU" w:hAnsi="PMingLiU" w:cs="Times New Roman"/>
              </w:rPr>
              <w:t>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5A304F68" w14:textId="04C15FFE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</w:tr>
      <w:tr w:rsidR="003A2331" w:rsidRPr="00FA2220" w14:paraId="349B39AE" w14:textId="77777777" w:rsidTr="0038569B">
        <w:tc>
          <w:tcPr>
            <w:tcW w:w="2160" w:type="dxa"/>
          </w:tcPr>
          <w:p w14:paraId="1B617AD6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PMingLiU" w:hAnsi="PMingLiU" w:cs="Times New Roman"/>
                <w:position w:val="1"/>
              </w:rPr>
            </w:pPr>
          </w:p>
          <w:p w14:paraId="1F92CA17" w14:textId="3A61535A" w:rsidR="00AE1347" w:rsidRPr="00FA2220" w:rsidRDefault="00AE1347" w:rsidP="00813FD8">
            <w:pPr>
              <w:spacing w:before="11"/>
              <w:ind w:right="-20"/>
              <w:rPr>
                <w:rFonts w:ascii="PMingLiU" w:hAnsi="PMingLiU" w:cs="Times New Roman"/>
                <w:bCs/>
                <w:lang w:eastAsia="zh-TW"/>
              </w:rPr>
            </w:pPr>
            <w:r w:rsidRPr="00FA2220">
              <w:rPr>
                <w:rFonts w:ascii="PMingLiU" w:hAnsi="PMingLiU" w:cs="Times New Roman" w:hint="eastAsia"/>
                <w:bCs/>
                <w:lang w:eastAsia="zh-TW"/>
              </w:rPr>
              <w:t>聯絡電郵</w:t>
            </w:r>
          </w:p>
        </w:tc>
        <w:tc>
          <w:tcPr>
            <w:tcW w:w="3189" w:type="dxa"/>
            <w:tcBorders>
              <w:top w:val="single" w:sz="4" w:space="0" w:color="auto"/>
              <w:bottom w:val="single" w:sz="4" w:space="0" w:color="auto"/>
            </w:tcBorders>
          </w:tcPr>
          <w:p w14:paraId="5D5FA0EE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7" w:type="dxa"/>
          </w:tcPr>
          <w:p w14:paraId="38ADBCBA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98" w:type="dxa"/>
          </w:tcPr>
          <w:p w14:paraId="7C2E057B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Microsoft JhengHei" w:hAnsi="Times New Roman" w:cs="Times New Roman"/>
                <w:spacing w:val="1"/>
              </w:rPr>
            </w:pPr>
          </w:p>
          <w:p w14:paraId="5492BB48" w14:textId="4D10828E" w:rsidR="00AE1347" w:rsidRPr="00FA2220" w:rsidRDefault="00AE1347" w:rsidP="00813FD8">
            <w:pPr>
              <w:spacing w:line="289" w:lineRule="exact"/>
              <w:ind w:right="-20"/>
              <w:rPr>
                <w:rFonts w:ascii="PMingLiU" w:hAnsi="PMingLiU" w:cs="Microsoft JhengHei"/>
                <w:bCs/>
                <w:lang w:eastAsia="zh-TW"/>
              </w:rPr>
            </w:pPr>
            <w:proofErr w:type="spellStart"/>
            <w:r w:rsidRPr="00FA2220">
              <w:rPr>
                <w:rFonts w:ascii="PMingLiU" w:hAnsi="PMingLiU" w:cs="Microsoft JhengHei" w:hint="eastAsia"/>
                <w:bCs/>
              </w:rPr>
              <w:t>聯絡電話</w:t>
            </w:r>
            <w:proofErr w:type="spellEnd"/>
            <w:r w:rsidRPr="00FA2220">
              <w:rPr>
                <w:rFonts w:ascii="PMingLiU" w:hAnsi="PMingLiU" w:cs="Microsoft JhengHei" w:hint="eastAsia"/>
                <w:bCs/>
                <w:lang w:eastAsia="zh-TW"/>
              </w:rPr>
              <w:t>:</w:t>
            </w:r>
          </w:p>
        </w:tc>
        <w:tc>
          <w:tcPr>
            <w:tcW w:w="2782" w:type="dxa"/>
            <w:tcBorders>
              <w:top w:val="single" w:sz="4" w:space="0" w:color="auto"/>
              <w:bottom w:val="single" w:sz="4" w:space="0" w:color="auto"/>
            </w:tcBorders>
          </w:tcPr>
          <w:p w14:paraId="1C278EBA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</w:tr>
    </w:tbl>
    <w:p w14:paraId="4C75B33F" w14:textId="01500F8B" w:rsidR="00290349" w:rsidRPr="00FA2220" w:rsidRDefault="00290349">
      <w:pPr>
        <w:spacing w:after="0" w:line="240" w:lineRule="auto"/>
        <w:ind w:left="394" w:right="7363"/>
        <w:jc w:val="both"/>
        <w:rPr>
          <w:rFonts w:ascii="Calibri" w:eastAsia="Calibri" w:hAnsi="Calibri" w:cs="Calibri"/>
          <w:b/>
          <w:bCs/>
        </w:rPr>
      </w:pPr>
    </w:p>
    <w:p w14:paraId="7770FB58" w14:textId="77777777" w:rsidR="00813FD8" w:rsidRPr="00FA2220" w:rsidRDefault="00813FD8">
      <w:pPr>
        <w:spacing w:after="0" w:line="240" w:lineRule="auto"/>
        <w:ind w:left="394" w:right="7363"/>
        <w:jc w:val="both"/>
        <w:rPr>
          <w:rFonts w:eastAsia="Times New Roman" w:cstheme="minorHAnsi"/>
        </w:rPr>
      </w:pPr>
    </w:p>
    <w:p w14:paraId="733305E9" w14:textId="4467537C" w:rsidR="00A84627" w:rsidRPr="00FA2220" w:rsidRDefault="00A84627" w:rsidP="00A84627">
      <w:pPr>
        <w:pStyle w:val="ListParagraph"/>
        <w:numPr>
          <w:ilvl w:val="0"/>
          <w:numId w:val="2"/>
        </w:numPr>
        <w:tabs>
          <w:tab w:val="left" w:pos="567"/>
          <w:tab w:val="left" w:pos="4140"/>
          <w:tab w:val="left" w:pos="4340"/>
          <w:tab w:val="left" w:pos="9639"/>
        </w:tabs>
        <w:rPr>
          <w:rFonts w:ascii="PMingLiU" w:hAnsi="PMingLiU" w:cs="Times New Roman"/>
          <w:b/>
          <w:lang w:eastAsia="zh-TW"/>
        </w:rPr>
      </w:pPr>
      <w:proofErr w:type="spellStart"/>
      <w:r w:rsidRPr="00FA2220">
        <w:rPr>
          <w:rFonts w:ascii="PMingLiU" w:hAnsi="PMingLiU" w:cs="華康中黑體(P)" w:hint="eastAsia"/>
          <w:b/>
          <w:spacing w:val="20"/>
        </w:rPr>
        <w:t>僱主評核</w:t>
      </w:r>
      <w:proofErr w:type="spellEnd"/>
      <w:r w:rsidRPr="00FA2220">
        <w:rPr>
          <w:rFonts w:ascii="PMingLiU" w:hAnsi="PMingLiU" w:cs="華康中黑體(P)" w:hint="eastAsia"/>
          <w:b/>
          <w:spacing w:val="20"/>
          <w:lang w:eastAsia="zh-TW"/>
        </w:rPr>
        <w:t>:</w:t>
      </w:r>
    </w:p>
    <w:p w14:paraId="1BA8EB89" w14:textId="58443069" w:rsidR="00A84627" w:rsidRPr="00FA2220" w:rsidRDefault="00A84627" w:rsidP="00A84627">
      <w:pPr>
        <w:pStyle w:val="ListParagraph"/>
        <w:snapToGrid w:val="0"/>
        <w:spacing w:afterLines="50" w:after="120" w:line="240" w:lineRule="auto"/>
        <w:ind w:left="360"/>
        <w:contextualSpacing w:val="0"/>
        <w:jc w:val="both"/>
        <w:rPr>
          <w:rFonts w:ascii="Times New Roman" w:hAnsi="Times New Roman"/>
          <w:u w:val="single"/>
        </w:rPr>
      </w:pPr>
    </w:p>
    <w:tbl>
      <w:tblPr>
        <w:tblStyle w:val="TableGrid"/>
        <w:tblW w:w="1049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5"/>
        <w:gridCol w:w="443"/>
        <w:gridCol w:w="3264"/>
        <w:gridCol w:w="470"/>
        <w:gridCol w:w="4208"/>
      </w:tblGrid>
      <w:tr w:rsidR="00CD6FE6" w:rsidRPr="00FA2220" w14:paraId="68EA52DF" w14:textId="77777777" w:rsidTr="00FA2220"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0A2CA" w14:textId="08EAC76F" w:rsidR="00CD6FE6" w:rsidRPr="00FA2220" w:rsidRDefault="00CD6FE6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ascii="PMingLiU" w:hAnsi="PMingLiU" w:cs="Times New Roman"/>
                <w:bCs/>
                <w:lang w:eastAsia="zh-TW"/>
              </w:rPr>
              <w:t>實習</w:t>
            </w:r>
            <w:r w:rsidRPr="00FA2220">
              <w:rPr>
                <w:rFonts w:ascii="Times New Roman" w:hAnsi="Times New Roman" w:cs="Times New Roman" w:hint="eastAsia"/>
                <w:spacing w:val="10"/>
                <w:lang w:eastAsia="zh-TW"/>
              </w:rPr>
              <w:t>生</w:t>
            </w:r>
            <w:r w:rsidRPr="00FA2220">
              <w:rPr>
                <w:rFonts w:ascii="Times New Roman" w:hAnsi="Times New Roman" w:cs="Times New Roman" w:hint="eastAsia"/>
                <w:lang w:eastAsia="zh-TW"/>
              </w:rPr>
              <w:t>主要職責</w:t>
            </w:r>
            <w:r w:rsidRPr="00FA2220">
              <w:rPr>
                <w:rFonts w:ascii="Times New Roman" w:hAnsi="Times New Roman" w:cs="Times New Roman"/>
                <w:lang w:eastAsia="zh-TW"/>
              </w:rPr>
              <w:t>:</w:t>
            </w:r>
          </w:p>
        </w:tc>
        <w:tc>
          <w:tcPr>
            <w:tcW w:w="83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43D33" w14:textId="0B754DFD" w:rsidR="00CD6FE6" w:rsidRPr="00FA2220" w:rsidRDefault="00CD6FE6">
            <w:pPr>
              <w:snapToGrid w:val="0"/>
              <w:jc w:val="both"/>
              <w:rPr>
                <w:rFonts w:ascii="Times New Roman" w:hAnsi="Times New Roman" w:cs="Times New Roman"/>
              </w:rPr>
            </w:pPr>
          </w:p>
          <w:p w14:paraId="7928D1FC" w14:textId="77777777" w:rsidR="00CD6FE6" w:rsidRPr="00FA2220" w:rsidRDefault="00CD6FE6">
            <w:pPr>
              <w:snapToGrid w:val="0"/>
              <w:jc w:val="both"/>
              <w:rPr>
                <w:rFonts w:ascii="Times New Roman" w:hAnsi="Times New Roman" w:cs="Times New Roman"/>
              </w:rPr>
            </w:pPr>
          </w:p>
          <w:p w14:paraId="37334F84" w14:textId="77777777" w:rsidR="00CD6FE6" w:rsidRPr="00FA2220" w:rsidRDefault="00CD6FE6">
            <w:pPr>
              <w:snapToGrid w:val="0"/>
              <w:jc w:val="both"/>
              <w:rPr>
                <w:rFonts w:ascii="Times New Roman" w:hAnsi="Times New Roman" w:cs="Times New Roman"/>
              </w:rPr>
            </w:pPr>
          </w:p>
          <w:p w14:paraId="768DACAB" w14:textId="77777777" w:rsidR="00CD6FE6" w:rsidRPr="00FA2220" w:rsidRDefault="00CD6FE6">
            <w:pPr>
              <w:snapToGrid w:val="0"/>
              <w:jc w:val="both"/>
              <w:rPr>
                <w:rFonts w:ascii="Times New Roman" w:hAnsi="Times New Roman" w:cs="Times New Roman"/>
              </w:rPr>
            </w:pPr>
          </w:p>
          <w:p w14:paraId="31453A13" w14:textId="77777777" w:rsidR="00CD6FE6" w:rsidRPr="00FA2220" w:rsidRDefault="00CD6FE6">
            <w:pPr>
              <w:snapToGrid w:val="0"/>
              <w:jc w:val="both"/>
              <w:rPr>
                <w:rFonts w:ascii="Times New Roman" w:hAnsi="Times New Roman" w:cs="Times New Roman"/>
              </w:rPr>
            </w:pPr>
          </w:p>
          <w:p w14:paraId="2851E5D1" w14:textId="342602C6" w:rsidR="00CD6FE6" w:rsidRPr="00FA2220" w:rsidRDefault="00CD6FE6">
            <w:pPr>
              <w:snapToGrid w:val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D6FE6" w:rsidRPr="00FA2220" w14:paraId="6FD52647" w14:textId="77777777" w:rsidTr="00FA2220"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415E8" w14:textId="20B5077D" w:rsidR="00CD6FE6" w:rsidRPr="00FA2220" w:rsidRDefault="00CD6FE6" w:rsidP="00A84627">
            <w:pPr>
              <w:snapToGrid w:val="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FA2220">
              <w:rPr>
                <w:rFonts w:ascii="Times New Roman" w:hAnsi="Times New Roman" w:cs="Times New Roman" w:hint="eastAsia"/>
                <w:spacing w:val="10"/>
              </w:rPr>
              <w:t>出席率</w:t>
            </w:r>
            <w:proofErr w:type="spellEnd"/>
            <w:r w:rsidRPr="00FA2220">
              <w:rPr>
                <w:rFonts w:ascii="Times New Roman" w:hAnsi="Times New Roman" w:cs="Times New Roman" w:hint="eastAsia"/>
                <w:spacing w:val="10"/>
              </w:rPr>
              <w:t>：</w:t>
            </w:r>
          </w:p>
        </w:tc>
        <w:tc>
          <w:tcPr>
            <w:tcW w:w="83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95D18" w14:textId="714B02C5" w:rsidR="00CD6FE6" w:rsidRPr="00FA2220" w:rsidRDefault="00AD2231" w:rsidP="00A84627">
            <w:pPr>
              <w:snapToGrid w:val="0"/>
              <w:jc w:val="both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62726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38569B" w:rsidRPr="00FA2220">
              <w:rPr>
                <w:rFonts w:ascii="Times New Roman" w:hAnsi="Times New Roman" w:cs="Times New Roman"/>
              </w:rPr>
              <w:t xml:space="preserve"> </w:t>
            </w:r>
            <w:r w:rsidR="00CD6FE6" w:rsidRPr="00FA2220">
              <w:rPr>
                <w:rFonts w:ascii="Times New Roman" w:hAnsi="Times New Roman" w:cs="Times New Roman"/>
              </w:rPr>
              <w:t xml:space="preserve">&lt; 80%   </w:t>
            </w:r>
            <w:sdt>
              <w:sdtPr>
                <w:rPr>
                  <w:rFonts w:ascii="Times New Roman" w:hAnsi="Times New Roman" w:cs="Times New Roman"/>
                </w:rPr>
                <w:id w:val="1856073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38569B" w:rsidRPr="00FA2220">
              <w:rPr>
                <w:rFonts w:ascii="Times New Roman" w:hAnsi="Times New Roman" w:cs="Times New Roman"/>
              </w:rPr>
              <w:t xml:space="preserve"> </w:t>
            </w:r>
            <w:r w:rsidR="00CD6FE6" w:rsidRPr="00FA2220">
              <w:rPr>
                <w:rFonts w:ascii="Times New Roman" w:hAnsi="Times New Roman" w:cs="Times New Roman"/>
              </w:rPr>
              <w:t xml:space="preserve">80 – 90%   </w:t>
            </w:r>
            <w:sdt>
              <w:sdtPr>
                <w:rPr>
                  <w:rFonts w:ascii="Times New Roman" w:hAnsi="Times New Roman" w:cs="Times New Roman"/>
                </w:rPr>
                <w:id w:val="-646966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FE6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CD6FE6" w:rsidRPr="00FA2220">
              <w:rPr>
                <w:rFonts w:ascii="Times New Roman" w:hAnsi="Times New Roman" w:cs="Times New Roman"/>
              </w:rPr>
              <w:t xml:space="preserve"> &gt; 90%</w:t>
            </w:r>
          </w:p>
        </w:tc>
      </w:tr>
      <w:tr w:rsidR="00CD6FE6" w:rsidRPr="00FA2220" w14:paraId="294B8C46" w14:textId="77777777" w:rsidTr="00261B27">
        <w:trPr>
          <w:trHeight w:val="70"/>
        </w:trPr>
        <w:tc>
          <w:tcPr>
            <w:tcW w:w="2105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07A2DF3" w14:textId="2E607DF2" w:rsidR="00CD6FE6" w:rsidRPr="00FA2220" w:rsidRDefault="00CD6FE6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FA2220">
              <w:rPr>
                <w:rFonts w:ascii="Times New Roman" w:hAnsi="Times New Roman" w:cs="Times New Roman" w:hint="eastAsia"/>
                <w:spacing w:val="10"/>
              </w:rPr>
              <w:t>表現</w:t>
            </w:r>
            <w:proofErr w:type="spellEnd"/>
            <w:r w:rsidRPr="00FA2220">
              <w:rPr>
                <w:rFonts w:ascii="Times New Roman" w:hAnsi="Times New Roman" w:cs="Times New Roman" w:hint="eastAsia"/>
                <w:spacing w:val="10"/>
              </w:rPr>
              <w:t>：</w:t>
            </w: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6A417D32" w14:textId="7322A09A" w:rsidR="00CD6FE6" w:rsidRPr="00FA2220" w:rsidRDefault="00AD2231">
            <w:pPr>
              <w:snapToGrid w:val="0"/>
              <w:jc w:val="both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27169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2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806C8F" w14:textId="77777777" w:rsidR="00CD6FE6" w:rsidRPr="00FA2220" w:rsidRDefault="00CD6FE6" w:rsidP="00A84627">
            <w:pPr>
              <w:snapToGrid w:val="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FA2220">
              <w:rPr>
                <w:rFonts w:ascii="Times New Roman" w:hAnsi="Times New Roman" w:cs="Times New Roman" w:hint="eastAsia"/>
                <w:spacing w:val="10"/>
              </w:rPr>
              <w:t>表現優於預期</w:t>
            </w:r>
            <w:proofErr w:type="spellEnd"/>
          </w:p>
          <w:p w14:paraId="6D6CD0A9" w14:textId="24D173E8" w:rsidR="00CD6FE6" w:rsidRPr="00FA2220" w:rsidRDefault="00CD6FE6" w:rsidP="00A84627">
            <w:pPr>
              <w:snapToGrid w:val="0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28DE579" w14:textId="6F21F063" w:rsidR="00CD6FE6" w:rsidRPr="00FA2220" w:rsidRDefault="00AD2231">
            <w:pPr>
              <w:snapToGrid w:val="0"/>
              <w:jc w:val="both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41515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42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8A91306" w14:textId="01146CD4" w:rsidR="00CD6FE6" w:rsidRPr="00FA2220" w:rsidRDefault="00CD6FE6" w:rsidP="00A846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FA2220">
              <w:rPr>
                <w:rFonts w:ascii="Times New Roman" w:hAnsi="Times New Roman" w:cs="Times New Roman" w:hint="eastAsia"/>
                <w:spacing w:val="10"/>
              </w:rPr>
              <w:t>表現符合要求</w:t>
            </w:r>
            <w:proofErr w:type="spellEnd"/>
          </w:p>
        </w:tc>
      </w:tr>
      <w:tr w:rsidR="00CD6FE6" w:rsidRPr="00FA2220" w14:paraId="58A2844C" w14:textId="77777777" w:rsidTr="00FA2220">
        <w:trPr>
          <w:trHeight w:val="265"/>
        </w:trPr>
        <w:tc>
          <w:tcPr>
            <w:tcW w:w="2105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25121A9" w14:textId="77777777" w:rsidR="00CD6FE6" w:rsidRPr="00FA2220" w:rsidRDefault="00CD6FE6">
            <w:pPr>
              <w:widowControl/>
              <w:rPr>
                <w:rFonts w:ascii="Times New Roman" w:hAnsi="Times New Roman" w:cs="Times New Roman"/>
                <w:kern w:val="2"/>
                <w:lang w:val="en-GB" w:eastAsia="zh-TW"/>
              </w:rPr>
            </w:pPr>
          </w:p>
        </w:tc>
        <w:tc>
          <w:tcPr>
            <w:tcW w:w="4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D852E22" w14:textId="0DBD6724" w:rsidR="00CD6FE6" w:rsidRPr="00FA2220" w:rsidRDefault="00AD2231">
            <w:pPr>
              <w:snapToGrid w:val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262574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CD6FE6" w:rsidRPr="00FA2220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942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78A209" w14:textId="77777777" w:rsidR="00CD6FE6" w:rsidRDefault="00CD6FE6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FA2220">
              <w:rPr>
                <w:rFonts w:ascii="Times New Roman" w:hAnsi="Times New Roman" w:cs="Times New Roman" w:hint="eastAsia"/>
                <w:spacing w:val="10"/>
              </w:rPr>
              <w:t>表現未達要求，原因</w:t>
            </w:r>
            <w:proofErr w:type="spellEnd"/>
            <w:r w:rsidRPr="00FA2220">
              <w:rPr>
                <w:rFonts w:ascii="Times New Roman" w:hAnsi="Times New Roman" w:cs="Times New Roman" w:hint="eastAsia"/>
                <w:spacing w:val="10"/>
              </w:rPr>
              <w:t>：</w:t>
            </w:r>
          </w:p>
          <w:p w14:paraId="49478ABE" w14:textId="0D6C0140" w:rsidR="00FA2220" w:rsidRPr="00FA2220" w:rsidRDefault="00FA2220">
            <w:pPr>
              <w:snapToGrid w:val="0"/>
              <w:rPr>
                <w:rFonts w:ascii="Times New Roman" w:hAnsi="Times New Roman" w:cs="Times New Roman"/>
              </w:rPr>
            </w:pPr>
          </w:p>
        </w:tc>
      </w:tr>
      <w:tr w:rsidR="00CD6FE6" w:rsidRPr="00FA2220" w14:paraId="5235B5C3" w14:textId="77777777" w:rsidTr="008C34B2">
        <w:trPr>
          <w:trHeight w:val="1062"/>
        </w:trPr>
        <w:tc>
          <w:tcPr>
            <w:tcW w:w="2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A3950" w14:textId="77777777" w:rsidR="00CD6FE6" w:rsidRPr="00FA2220" w:rsidRDefault="00CD6FE6">
            <w:pPr>
              <w:snapToGrid w:val="0"/>
              <w:rPr>
                <w:rFonts w:ascii="Times New Roman" w:hAnsi="Times New Roman" w:cs="Times New Roman"/>
              </w:rPr>
            </w:pPr>
          </w:p>
        </w:tc>
        <w:tc>
          <w:tcPr>
            <w:tcW w:w="838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5ACDF" w14:textId="18881798" w:rsidR="00CD6FE6" w:rsidRPr="00FA2220" w:rsidRDefault="00CD6FE6">
            <w:pPr>
              <w:snapToGrid w:val="0"/>
              <w:rPr>
                <w:rFonts w:ascii="Times New Roman" w:hAnsi="Times New Roman" w:cs="Times New Roman"/>
              </w:rPr>
            </w:pPr>
          </w:p>
        </w:tc>
      </w:tr>
    </w:tbl>
    <w:p w14:paraId="2F624A86" w14:textId="77777777" w:rsidR="00717698" w:rsidRDefault="00717698">
      <w:r>
        <w:br w:type="page"/>
      </w:r>
    </w:p>
    <w:tbl>
      <w:tblPr>
        <w:tblStyle w:val="TableGrid"/>
        <w:tblW w:w="1049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30"/>
        <w:gridCol w:w="1170"/>
        <w:gridCol w:w="646"/>
        <w:gridCol w:w="851"/>
        <w:gridCol w:w="850"/>
        <w:gridCol w:w="851"/>
        <w:gridCol w:w="992"/>
      </w:tblGrid>
      <w:tr w:rsidR="00261B27" w:rsidRPr="00FA2220" w14:paraId="7D6B63F1" w14:textId="77777777" w:rsidTr="000D3A44">
        <w:tc>
          <w:tcPr>
            <w:tcW w:w="51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2778AC" w14:textId="4F0935D0" w:rsidR="00261B27" w:rsidRPr="00272442" w:rsidRDefault="00261B27" w:rsidP="00261B27">
            <w:pPr>
              <w:snapToGrid w:val="0"/>
              <w:rPr>
                <w:rFonts w:ascii="Times New Roman" w:hAnsi="Times New Roman" w:cs="Times New Roman"/>
              </w:rPr>
            </w:pPr>
            <w:r w:rsidRPr="00272442">
              <w:rPr>
                <w:rFonts w:eastAsia="DFKai-SB"/>
                <w:b/>
              </w:rPr>
              <w:lastRenderedPageBreak/>
              <w:t xml:space="preserve">A: </w:t>
            </w:r>
            <w:proofErr w:type="spellStart"/>
            <w:r w:rsidRPr="00272442">
              <w:rPr>
                <w:rFonts w:eastAsia="DFKai-SB"/>
                <w:b/>
              </w:rPr>
              <w:t>整體表現</w:t>
            </w:r>
            <w:proofErr w:type="spellEnd"/>
            <w:r w:rsidRPr="00272442">
              <w:rPr>
                <w:rFonts w:eastAsia="DFKai-SB" w:hint="eastAsia"/>
                <w:b/>
              </w:rPr>
              <w:t xml:space="preserve">          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CACD43" w14:textId="2F466894" w:rsidR="00261B27" w:rsidRPr="00261B27" w:rsidRDefault="00B339C0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proofErr w:type="spellStart"/>
            <w:r w:rsidRPr="00B339C0">
              <w:rPr>
                <w:rFonts w:eastAsia="DFKai-SB" w:hint="eastAsia"/>
                <w:sz w:val="18"/>
                <w:szCs w:val="18"/>
              </w:rPr>
              <w:t>非常</w:t>
            </w:r>
            <w:r w:rsidR="00261B27" w:rsidRPr="00261B27">
              <w:rPr>
                <w:rFonts w:eastAsia="DFKai-SB" w:hint="eastAsia"/>
                <w:sz w:val="18"/>
                <w:szCs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shd w:val="clear" w:color="auto" w:fill="D9D9D9" w:themeFill="background1" w:themeFillShade="D9"/>
          </w:tcPr>
          <w:p w14:paraId="055C5623" w14:textId="470FA7D9" w:rsidR="00261B27" w:rsidRPr="00261B27" w:rsidRDefault="00261B27" w:rsidP="00261B27">
            <w:pPr>
              <w:snapToGrid w:val="0"/>
              <w:ind w:right="180"/>
              <w:jc w:val="right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3EA70181" wp14:editId="03A6A84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type w14:anchorId="33A435A0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7" o:spid="_x0000_s1026" type="#_x0000_t32" style="position:absolute;margin-left:3.15pt;margin-top:6.3pt;width:104.8pt;height: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CB1182" w14:textId="3B3AD04F" w:rsidR="00261B27" w:rsidRPr="00261B27" w:rsidRDefault="00B339C0" w:rsidP="00261B27">
            <w:pPr>
              <w:snapToGrid w:val="0"/>
              <w:rPr>
                <w:rFonts w:eastAsia="DFKai-SB"/>
                <w:sz w:val="18"/>
                <w:szCs w:val="18"/>
              </w:rPr>
            </w:pPr>
            <w:proofErr w:type="spellStart"/>
            <w:r w:rsidRPr="00B339C0">
              <w:rPr>
                <w:rFonts w:eastAsia="DFKai-SB" w:hint="eastAsia"/>
                <w:sz w:val="18"/>
                <w:szCs w:val="18"/>
              </w:rPr>
              <w:t>非常</w:t>
            </w:r>
            <w:r w:rsidR="00261B27" w:rsidRPr="00261B27">
              <w:rPr>
                <w:rFonts w:eastAsia="DFKai-SB" w:hint="eastAsia"/>
                <w:sz w:val="18"/>
                <w:szCs w:val="18"/>
              </w:rPr>
              <w:t>同意</w:t>
            </w:r>
            <w:proofErr w:type="spellEnd"/>
          </w:p>
        </w:tc>
      </w:tr>
      <w:tr w:rsidR="00261B27" w:rsidRPr="00FA2220" w14:paraId="4CCC8C28" w14:textId="77777777" w:rsidTr="000D3A44"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27B986" w14:textId="77777777" w:rsidR="00261B27" w:rsidRPr="00FA2220" w:rsidRDefault="00261B27" w:rsidP="00FA2220">
            <w:pPr>
              <w:snapToGrid w:val="0"/>
              <w:rPr>
                <w:rFonts w:eastAsia="DFKai-SB"/>
                <w:b/>
                <w:i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4051608" w14:textId="207CDF06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22B0E45" w14:textId="7184B741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8CF2CFC" w14:textId="0B771CCC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EFD70B3" w14:textId="73986C0A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BD962DC" w14:textId="3975A2BC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B1746E" w14:textId="3757B81E" w:rsidR="00261B27" w:rsidRPr="00261B27" w:rsidRDefault="00261B27" w:rsidP="00580C6C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261B27" w:rsidRPr="00FA2220" w14:paraId="0970EE43" w14:textId="77777777" w:rsidTr="000D3A44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  <w:shd w:val="clear" w:color="auto" w:fill="auto"/>
            <w:hideMark/>
          </w:tcPr>
          <w:p w14:paraId="1BE60BD7" w14:textId="73DC0441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1. </w:t>
            </w:r>
            <w:r w:rsidRPr="00FA2220">
              <w:rPr>
                <w:rFonts w:eastAsia="DFKai-SB"/>
                <w:lang w:eastAsia="zh-TW"/>
              </w:rPr>
              <w:t>我對</w:t>
            </w:r>
            <w:r w:rsidRPr="00FA2220">
              <w:rPr>
                <w:rFonts w:eastAsia="DFKai-SB" w:hint="eastAsia"/>
                <w:lang w:eastAsia="zh-TW"/>
              </w:rPr>
              <w:t>該實習學員</w:t>
            </w:r>
            <w:r w:rsidRPr="00FA2220">
              <w:rPr>
                <w:rFonts w:eastAsia="DFKai-SB"/>
                <w:lang w:eastAsia="zh-TW"/>
              </w:rPr>
              <w:t>的整體表現感到滿意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6360F12C" w14:textId="60E2384A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6495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39C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9111C6C" w14:textId="696832EB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83300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407C233E" w14:textId="5D764C4B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81251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7560CA5A" w14:textId="1E59BACE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25758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D3FCDD1" w14:textId="7FDAE2A1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56020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3CF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33C78CCA" w14:textId="5FE15778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6622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791A903F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  <w:shd w:val="clear" w:color="auto" w:fill="auto"/>
            <w:hideMark/>
          </w:tcPr>
          <w:p w14:paraId="4C7141C0" w14:textId="5A9C31BD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2. </w:t>
            </w:r>
            <w:r w:rsidRPr="00FA2220">
              <w:rPr>
                <w:rFonts w:eastAsia="DFKai-SB" w:hint="eastAsia"/>
                <w:lang w:eastAsia="zh-TW"/>
              </w:rPr>
              <w:t>學員</w:t>
            </w:r>
            <w:r w:rsidRPr="00FA2220">
              <w:rPr>
                <w:rFonts w:eastAsia="DFKai-SB"/>
                <w:lang w:eastAsia="zh-TW"/>
              </w:rPr>
              <w:t>畢業後，如本公司有空缺，我會考慮聘用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2FF4528B" w14:textId="4D3801E3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90327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4B0F78A2" w14:textId="78AD2FE9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27130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2B93CC66" w14:textId="2CE6AF0C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48239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0152DF5" w14:textId="4603D3E3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98870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27910618" w14:textId="1BE4750C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98470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01A38464" w14:textId="293581CD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88434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2579A7D7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  <w:shd w:val="clear" w:color="auto" w:fill="auto"/>
            <w:hideMark/>
          </w:tcPr>
          <w:p w14:paraId="0B1CA944" w14:textId="1862BB66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3. </w:t>
            </w:r>
            <w:r w:rsidRPr="00FA2220">
              <w:rPr>
                <w:rFonts w:eastAsia="DFKai-SB"/>
                <w:lang w:eastAsia="zh-TW"/>
              </w:rPr>
              <w:t>我將會聘用</w:t>
            </w:r>
            <w:r w:rsidR="00A663DB" w:rsidRPr="00A663DB">
              <w:rPr>
                <w:rFonts w:eastAsia="DFKai-SB" w:hint="eastAsia"/>
                <w:lang w:eastAsia="zh-TW"/>
              </w:rPr>
              <w:t>香港城市大學（城大）</w:t>
            </w:r>
            <w:r w:rsidRPr="00FA2220">
              <w:rPr>
                <w:rFonts w:eastAsia="DFKai-SB" w:hint="eastAsia"/>
                <w:lang w:eastAsia="zh-TW"/>
              </w:rPr>
              <w:t>學</w:t>
            </w:r>
            <w:r w:rsidRPr="00FA2220">
              <w:rPr>
                <w:rFonts w:eastAsia="DFKai-SB"/>
                <w:lang w:eastAsia="zh-TW"/>
              </w:rPr>
              <w:t>生作實習生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659655C4" w14:textId="266B0F13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09779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36525A8" w14:textId="742E0AD7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02063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6A62759F" w14:textId="2562CA20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29967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E473B90" w14:textId="59F0F661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6208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DC4E53E" w14:textId="2A7BFC1B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83744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359B64E0" w14:textId="185ED541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9518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5BBB66C7" w14:textId="77777777" w:rsidTr="008C34B2">
        <w:trPr>
          <w:trHeight w:val="265"/>
        </w:trPr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DD7FA" w14:textId="1CED4CD3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4. </w:t>
            </w:r>
            <w:r w:rsidRPr="00FA2220">
              <w:rPr>
                <w:rFonts w:eastAsia="DFKai-SB"/>
                <w:lang w:eastAsia="zh-TW"/>
              </w:rPr>
              <w:t>我</w:t>
            </w:r>
            <w:r w:rsidRPr="00FA2220">
              <w:rPr>
                <w:rFonts w:eastAsia="DFKai-SB" w:hint="eastAsia"/>
                <w:lang w:eastAsia="zh-TW"/>
              </w:rPr>
              <w:t>會</w:t>
            </w:r>
            <w:r w:rsidRPr="00FA2220">
              <w:rPr>
                <w:rFonts w:eastAsia="DFKai-SB"/>
                <w:lang w:eastAsia="zh-TW"/>
              </w:rPr>
              <w:t>向商務伙伴推薦城大學生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08A3448D" w14:textId="14A8F53D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48202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7A898792" w14:textId="30D4EAB2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09226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0922EEA5" w14:textId="733C77B7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88317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1C29D422" w14:textId="71C9AB80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77913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0BBBEBEE" w14:textId="60C54FCC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17784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710B5B53" w14:textId="3802B4C3" w:rsidR="00261B27" w:rsidRPr="00FA2220" w:rsidRDefault="00AD2231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56483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42805277" w14:textId="77777777" w:rsidTr="000D3A44">
        <w:trPr>
          <w:trHeight w:val="267"/>
        </w:trPr>
        <w:tc>
          <w:tcPr>
            <w:tcW w:w="51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6695D5" w14:textId="168E1EA0" w:rsidR="00261B27" w:rsidRPr="00272442" w:rsidRDefault="00261B27" w:rsidP="00261B27">
            <w:pPr>
              <w:snapToGrid w:val="0"/>
              <w:rPr>
                <w:rFonts w:ascii="Times New Roman" w:hAnsi="Times New Roman" w:cs="Times New Roman"/>
                <w:highlight w:val="yellow"/>
              </w:rPr>
            </w:pPr>
            <w:r w:rsidRPr="00272442">
              <w:rPr>
                <w:rFonts w:eastAsia="DFKai-SB"/>
                <w:b/>
              </w:rPr>
              <w:t xml:space="preserve">B: </w:t>
            </w:r>
            <w:proofErr w:type="spellStart"/>
            <w:r w:rsidRPr="00272442">
              <w:rPr>
                <w:rFonts w:eastAsia="DFKai-SB"/>
                <w:b/>
              </w:rPr>
              <w:t>語言能力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14:paraId="16CC845B" w14:textId="691D31F3" w:rsidR="00261B27" w:rsidRPr="00261B27" w:rsidRDefault="00B339C0" w:rsidP="00261B27">
            <w:pPr>
              <w:snapToGrid w:val="0"/>
              <w:rPr>
                <w:rFonts w:eastAsia="DFKai-SB"/>
                <w:sz w:val="18"/>
                <w:szCs w:val="18"/>
              </w:rPr>
            </w:pPr>
            <w:proofErr w:type="spellStart"/>
            <w:r w:rsidRPr="00B339C0">
              <w:rPr>
                <w:rFonts w:eastAsia="DFKai-SB" w:hint="eastAsia"/>
                <w:sz w:val="18"/>
                <w:szCs w:val="18"/>
              </w:rPr>
              <w:t>非常</w:t>
            </w:r>
            <w:r w:rsidR="00261B27" w:rsidRPr="00261B27">
              <w:rPr>
                <w:rFonts w:eastAsia="DFKai-SB" w:hint="eastAsia"/>
                <w:sz w:val="18"/>
                <w:szCs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EFE46F0" w14:textId="21965874" w:rsidR="00261B27" w:rsidRPr="00261B27" w:rsidRDefault="00261B27" w:rsidP="00261B27">
            <w:pPr>
              <w:snapToGrid w:val="0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FCC30FC" wp14:editId="71AC9CE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6" name="Straight Arr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093C4EE5" id="Straight Arrow Connector 16" o:spid="_x0000_s1026" type="#_x0000_t32" style="position:absolute;margin-left:3.15pt;margin-top:6.3pt;width:104.8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EC54DB" w14:textId="036EF76D" w:rsidR="00261B27" w:rsidRPr="00261B27" w:rsidRDefault="00B339C0" w:rsidP="00261B27">
            <w:pPr>
              <w:snapToGrid w:val="0"/>
              <w:rPr>
                <w:rFonts w:eastAsia="DFKai-SB"/>
                <w:sz w:val="18"/>
                <w:szCs w:val="18"/>
              </w:rPr>
            </w:pPr>
            <w:proofErr w:type="spellStart"/>
            <w:r w:rsidRPr="00B339C0">
              <w:rPr>
                <w:rFonts w:eastAsia="DFKai-SB" w:hint="eastAsia"/>
                <w:sz w:val="18"/>
                <w:szCs w:val="18"/>
              </w:rPr>
              <w:t>非常</w:t>
            </w:r>
            <w:r w:rsidR="00261B27" w:rsidRPr="00261B27">
              <w:rPr>
                <w:rFonts w:eastAsia="DFKai-SB" w:hint="eastAsia"/>
                <w:sz w:val="18"/>
                <w:szCs w:val="18"/>
              </w:rPr>
              <w:t>同意</w:t>
            </w:r>
            <w:proofErr w:type="spellEnd"/>
          </w:p>
        </w:tc>
      </w:tr>
      <w:tr w:rsidR="00261B27" w:rsidRPr="00FA2220" w14:paraId="1216E0D1" w14:textId="77777777" w:rsidTr="000D3A44"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4EFBEF" w14:textId="77777777" w:rsidR="00261B27" w:rsidRPr="00FA2220" w:rsidRDefault="00261B27" w:rsidP="00261B27">
            <w:pPr>
              <w:snapToGrid w:val="0"/>
              <w:rPr>
                <w:rFonts w:eastAsia="DFKai-SB"/>
                <w:b/>
                <w:i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823D745" w14:textId="4EE87BA8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2062492" w14:textId="7B31070C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30B5B8DA" w14:textId="478AD471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681456F" w14:textId="34B9D515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8517CAD" w14:textId="51621F3E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E764E7" w14:textId="3C55644A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C0BA3" w:rsidRPr="00FA2220" w14:paraId="3B8F110F" w14:textId="77777777" w:rsidTr="000D3A44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7576914A" w14:textId="6E3DDD0D" w:rsidR="003C0BA3" w:rsidRPr="00FA2220" w:rsidRDefault="003C0BA3" w:rsidP="003C0BA3">
            <w:pPr>
              <w:snapToGrid w:val="0"/>
              <w:rPr>
                <w:rFonts w:ascii="Times New Roman" w:hAnsi="Times New Roman" w:cs="Times New Roman"/>
              </w:rPr>
            </w:pPr>
            <w:r w:rsidRPr="00FA2220">
              <w:rPr>
                <w:rFonts w:eastAsia="DFKai-SB"/>
              </w:rPr>
              <w:t xml:space="preserve">1. </w:t>
            </w:r>
            <w:proofErr w:type="spellStart"/>
            <w:r w:rsidRPr="00FA2220">
              <w:rPr>
                <w:rFonts w:eastAsia="DFKai-SB" w:hint="eastAsia"/>
              </w:rPr>
              <w:t>學員</w:t>
            </w:r>
            <w:r w:rsidRPr="00FA2220">
              <w:rPr>
                <w:rFonts w:eastAsia="DFKai-SB"/>
              </w:rPr>
              <w:t>英</w:t>
            </w:r>
            <w:r w:rsidRPr="00FA2220">
              <w:rPr>
                <w:rFonts w:eastAsia="DFKai-SB" w:hint="eastAsia"/>
              </w:rPr>
              <w:t>語</w:t>
            </w:r>
            <w:r w:rsidRPr="00FA2220">
              <w:rPr>
                <w:rFonts w:eastAsia="DFKai-SB"/>
              </w:rPr>
              <w:t>表達能力</w:t>
            </w:r>
            <w:r w:rsidRPr="00FA2220">
              <w:rPr>
                <w:rFonts w:eastAsia="DFKai-SB" w:hint="eastAsia"/>
              </w:rPr>
              <w:t>強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60B0BFAA" w14:textId="5AF816BE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56805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3DC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77B5D05E" w14:textId="22D7ACCC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0814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1507B0C5" w14:textId="470CC4E2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45960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63152A8A" w14:textId="4FE9E379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72648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3E0DDA15" w14:textId="5AC87CD6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78390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67AEE4DE" w14:textId="5869FC73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3151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275B3E26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30717988" w14:textId="56563D0C" w:rsidR="003C0BA3" w:rsidRPr="00FA2220" w:rsidRDefault="003C0BA3" w:rsidP="003C0BA3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2. </w:t>
            </w:r>
            <w:r w:rsidRPr="00FA2220">
              <w:rPr>
                <w:rFonts w:eastAsia="DFKai-SB" w:hint="eastAsia"/>
                <w:lang w:eastAsia="zh-TW"/>
              </w:rPr>
              <w:t>學員</w:t>
            </w:r>
            <w:r w:rsidRPr="00FA2220">
              <w:rPr>
                <w:rFonts w:eastAsia="DFKai-SB"/>
                <w:lang w:eastAsia="zh-TW"/>
              </w:rPr>
              <w:t>中文書面表達能力</w:t>
            </w:r>
            <w:r w:rsidRPr="00FA2220">
              <w:rPr>
                <w:rFonts w:eastAsia="DFKai-SB" w:hint="eastAsia"/>
                <w:lang w:eastAsia="zh-TW"/>
              </w:rPr>
              <w:t>強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0C5011AE" w14:textId="6400E660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68297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6C2FE53" w14:textId="0A9BB03F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28109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31A3A63F" w14:textId="55FC1BA4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96221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E2D8E88" w14:textId="60053296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22073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4C1FAD4" w14:textId="1E783B17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6540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752BAB65" w14:textId="11A0726A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4489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19A0921E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DC06B" w14:textId="4570E2FB" w:rsidR="003C0BA3" w:rsidRPr="00FA2220" w:rsidRDefault="003C0BA3" w:rsidP="003C0BA3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3. </w:t>
            </w:r>
            <w:r w:rsidRPr="00FA2220">
              <w:rPr>
                <w:rFonts w:eastAsia="DFKai-SB" w:hint="eastAsia"/>
                <w:lang w:eastAsia="zh-TW"/>
              </w:rPr>
              <w:t>學員</w:t>
            </w:r>
            <w:r w:rsidRPr="00FA2220">
              <w:rPr>
                <w:rFonts w:eastAsia="DFKai-SB"/>
                <w:lang w:eastAsia="zh-TW"/>
              </w:rPr>
              <w:t>普通話表達能力</w:t>
            </w:r>
            <w:r w:rsidRPr="00FA2220">
              <w:rPr>
                <w:rFonts w:eastAsia="DFKai-SB" w:hint="eastAsia"/>
                <w:lang w:eastAsia="zh-TW"/>
              </w:rPr>
              <w:t>強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644B80C4" w14:textId="4AB93AA6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99260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3F97CC60" w14:textId="2982AFB1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50763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3D884B4D" w14:textId="3CFB3DC7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24950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30BDAD4E" w14:textId="17C13FB4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52682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77AE4520" w14:textId="38CEC8D5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8089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303FC620" w14:textId="417AE397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37577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79A860F3" w14:textId="77777777" w:rsidTr="000D3A44">
        <w:trPr>
          <w:trHeight w:val="287"/>
        </w:trPr>
        <w:tc>
          <w:tcPr>
            <w:tcW w:w="51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440441" w14:textId="730A160D" w:rsidR="00261B27" w:rsidRPr="00272442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272442">
              <w:rPr>
                <w:rFonts w:eastAsia="DFKai-SB"/>
                <w:b/>
                <w:lang w:eastAsia="zh-TW"/>
              </w:rPr>
              <w:t xml:space="preserve">C: </w:t>
            </w:r>
            <w:r w:rsidRPr="00272442">
              <w:rPr>
                <w:rFonts w:eastAsia="DFKai-SB"/>
                <w:b/>
                <w:lang w:eastAsia="zh-TW"/>
              </w:rPr>
              <w:t>學術及數學能力與科技、研究技能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A63E34A" w14:textId="291BEC05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50E73A66" w14:textId="4F873B13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DFKai-SB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1F2299D" wp14:editId="37E2EBEB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21805BAC" id="Straight Arrow Connector 9" o:spid="_x0000_s1026" type="#_x0000_t32" style="position:absolute;margin-left:3.15pt;margin-top:6.3pt;width:104.8pt;height: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25F9C286" w14:textId="3B2E9E29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同意</w:t>
            </w:r>
            <w:proofErr w:type="spellEnd"/>
          </w:p>
        </w:tc>
      </w:tr>
      <w:tr w:rsidR="00261B27" w:rsidRPr="00FA2220" w14:paraId="64963A7B" w14:textId="77777777" w:rsidTr="000D3A44"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D45619" w14:textId="77777777" w:rsidR="00261B27" w:rsidRPr="00FA2220" w:rsidRDefault="00261B27" w:rsidP="00261B27">
            <w:pPr>
              <w:snapToGrid w:val="0"/>
              <w:rPr>
                <w:rFonts w:eastAsia="DFKai-SB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9F7D1AD" w14:textId="2EA50C5D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333B676" w14:textId="0CD82806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41EB93D3" w14:textId="5B8438A8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592E005" w14:textId="7A7E73FF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EA8D58A" w14:textId="6034FE36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E14F209" w14:textId="6C095221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C0BA3" w:rsidRPr="00FA2220" w14:paraId="44768C23" w14:textId="77777777" w:rsidTr="000D3A44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6F556391" w14:textId="55C26DB6" w:rsidR="003C0BA3" w:rsidRPr="00FA2220" w:rsidRDefault="003C0BA3" w:rsidP="003C0BA3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1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擁</w:t>
            </w:r>
            <w:r w:rsidRPr="00FA2220">
              <w:rPr>
                <w:rFonts w:eastAsia="DFKai-SB"/>
                <w:lang w:eastAsia="zh-TW"/>
              </w:rPr>
              <w:t>有充足的學術及理論知識</w:t>
            </w:r>
            <w:r w:rsidRPr="00FA2220">
              <w:rPr>
                <w:rFonts w:eastAsia="DFKai-SB" w:hint="eastAsia"/>
                <w:lang w:eastAsia="zh-TW"/>
              </w:rPr>
              <w:t>去</w:t>
            </w:r>
            <w:r w:rsidRPr="00FA2220">
              <w:rPr>
                <w:rFonts w:eastAsia="DFKai-SB"/>
                <w:lang w:eastAsia="zh-TW"/>
              </w:rPr>
              <w:t>應付工作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39D9A7EA" w14:textId="41B203FA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85937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6E0B87C2" w14:textId="41E8CDB2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2753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4B640FD1" w14:textId="1B27F95D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59333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58BFA5F5" w14:textId="67961423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27944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4B4E8A76" w14:textId="038F7B21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01222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0E1E88E6" w14:textId="3273507E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7016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2F0E04D0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29174FFC" w14:textId="1EF7CDB7" w:rsidR="003C0BA3" w:rsidRPr="00FA2220" w:rsidRDefault="003C0BA3" w:rsidP="003C0BA3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2. </w:t>
            </w:r>
            <w:r w:rsidRPr="00FA2220">
              <w:rPr>
                <w:rFonts w:eastAsia="DFKai-SB"/>
                <w:lang w:eastAsia="zh-TW"/>
              </w:rPr>
              <w:t>進行分析或研究時，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能善用數據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7E643A94" w14:textId="3259CF4B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32485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6283D45" w14:textId="0843EF6D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9366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30C3637F" w14:textId="64B29452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53175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2CCDA66" w14:textId="7E0BFDE7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75692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17E35E0A" w14:textId="7E928312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13110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4A68BC56" w14:textId="76BE9FE4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18388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365146B1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010151F3" w14:textId="239B9CDB" w:rsidR="003C0BA3" w:rsidRPr="00FA2220" w:rsidRDefault="003C0BA3" w:rsidP="003C0BA3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3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擁有</w:t>
            </w:r>
            <w:r w:rsidRPr="00FA2220">
              <w:rPr>
                <w:rFonts w:eastAsia="DFKai-SB"/>
                <w:lang w:eastAsia="zh-TW"/>
              </w:rPr>
              <w:t>充足</w:t>
            </w:r>
            <w:r w:rsidRPr="00FA2220">
              <w:rPr>
                <w:rFonts w:eastAsia="DFKai-SB" w:hint="eastAsia"/>
                <w:lang w:eastAsia="zh-TW"/>
              </w:rPr>
              <w:t>的</w:t>
            </w:r>
            <w:r w:rsidRPr="00FA2220">
              <w:rPr>
                <w:rFonts w:eastAsia="DFKai-SB"/>
                <w:lang w:eastAsia="zh-TW"/>
              </w:rPr>
              <w:t>電腦軟件知識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2AB19AF0" w14:textId="49CB2B1E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36668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A91C3D9" w14:textId="367C43E9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41975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45135F4B" w14:textId="1FDF423A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33058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133BA16E" w14:textId="700848C3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1044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1ACC2FD" w14:textId="65C53418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97275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121121FB" w14:textId="789B1AB9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94442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4C00BE13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C1C35" w14:textId="23DD39F4" w:rsidR="003C0BA3" w:rsidRPr="00FA2220" w:rsidRDefault="003C0BA3" w:rsidP="003C0BA3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4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於本公司工作後，學習能力有所提升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20930CD3" w14:textId="084299E7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91177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445FBFE3" w14:textId="55D1C2CC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8379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28513B03" w14:textId="6B575CB4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9901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4F51A9DF" w14:textId="7703ED0F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8881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0AEEAA4E" w14:textId="6DFE7A79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4882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2FEA5662" w14:textId="00239E85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86566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11472BB5" w14:textId="77777777" w:rsidTr="000D3A44">
        <w:trPr>
          <w:trHeight w:val="269"/>
        </w:trPr>
        <w:tc>
          <w:tcPr>
            <w:tcW w:w="51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409781" w14:textId="14F4B044" w:rsidR="00261B27" w:rsidRPr="00272442" w:rsidRDefault="00261B27" w:rsidP="00261B27">
            <w:pPr>
              <w:snapToGrid w:val="0"/>
              <w:rPr>
                <w:rFonts w:eastAsia="DFKai-SB"/>
                <w:lang w:eastAsia="zh-TW"/>
              </w:rPr>
            </w:pPr>
            <w:r w:rsidRPr="00272442">
              <w:rPr>
                <w:rFonts w:eastAsia="DFKai-SB"/>
                <w:b/>
                <w:lang w:eastAsia="zh-TW"/>
              </w:rPr>
              <w:t xml:space="preserve">D: </w:t>
            </w:r>
            <w:r w:rsidRPr="00272442">
              <w:rPr>
                <w:rFonts w:eastAsia="DFKai-SB"/>
                <w:b/>
                <w:lang w:eastAsia="zh-TW"/>
              </w:rPr>
              <w:t>分析及解</w:t>
            </w:r>
            <w:r w:rsidRPr="00272442">
              <w:rPr>
                <w:rFonts w:eastAsia="DFKai-SB" w:hint="eastAsia"/>
                <w:b/>
                <w:lang w:eastAsia="zh-TW"/>
              </w:rPr>
              <w:t>決問題</w:t>
            </w:r>
            <w:r w:rsidRPr="00272442">
              <w:rPr>
                <w:rFonts w:eastAsia="DFKai-SB"/>
                <w:b/>
                <w:lang w:eastAsia="zh-TW"/>
              </w:rPr>
              <w:t>能力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E012BCB" w14:textId="173B5F7A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00B9D970" w14:textId="3EF28DB0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DFKai-SB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A327C5D" wp14:editId="48F7C90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0" name="Straight Arrow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42A15A00" id="Straight Arrow Connector 10" o:spid="_x0000_s1026" type="#_x0000_t32" style="position:absolute;margin-left:3.15pt;margin-top:6.3pt;width:104.8pt;height:0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04D5987A" w14:textId="78EB32A3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同意</w:t>
            </w:r>
            <w:proofErr w:type="spellEnd"/>
          </w:p>
        </w:tc>
      </w:tr>
      <w:tr w:rsidR="00261B27" w:rsidRPr="00FA2220" w14:paraId="3695E9D2" w14:textId="77777777" w:rsidTr="000D3A44"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0E8267" w14:textId="77777777" w:rsidR="00261B27" w:rsidRPr="00FA2220" w:rsidRDefault="00261B27" w:rsidP="00261B27">
            <w:pPr>
              <w:snapToGrid w:val="0"/>
              <w:rPr>
                <w:rFonts w:eastAsia="DFKai-SB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7AD54A8" w14:textId="7A054437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F955D16" w14:textId="3716E419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50210DB3" w14:textId="04395F23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F177DD9" w14:textId="28038334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3439DEF" w14:textId="29CD324A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0ECB31" w14:textId="400F16E7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C0BA3" w:rsidRPr="00FA2220" w14:paraId="6345BD07" w14:textId="77777777" w:rsidTr="000D3A44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7D361B26" w14:textId="2D4AD49B" w:rsidR="003C0BA3" w:rsidRPr="00FA2220" w:rsidRDefault="003C0BA3" w:rsidP="003C0BA3">
            <w:pPr>
              <w:snapToGrid w:val="0"/>
              <w:rPr>
                <w:rFonts w:eastAsia="DFKai-SB"/>
              </w:rPr>
            </w:pPr>
            <w:r w:rsidRPr="00FA2220">
              <w:rPr>
                <w:rFonts w:eastAsia="DFKai-SB"/>
              </w:rPr>
              <w:t xml:space="preserve">1. </w:t>
            </w:r>
            <w:proofErr w:type="spellStart"/>
            <w:r w:rsidRPr="00FA2220">
              <w:rPr>
                <w:rFonts w:eastAsia="DFKai-SB"/>
              </w:rPr>
              <w:t>學</w:t>
            </w:r>
            <w:r w:rsidRPr="00FA2220">
              <w:rPr>
                <w:rFonts w:eastAsia="DFKai-SB" w:hint="eastAsia"/>
              </w:rPr>
              <w:t>員</w:t>
            </w:r>
            <w:r w:rsidRPr="00FA2220">
              <w:rPr>
                <w:rFonts w:eastAsia="DFKai-SB"/>
              </w:rPr>
              <w:t>具備常識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1FBC7ADD" w14:textId="524EE2CF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21001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CC24615" w14:textId="2FE46F8B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878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64074647" w14:textId="6997FD96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9153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062009E8" w14:textId="06E85862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57385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628C347" w14:textId="1A9368DE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56830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67D7F7AE" w14:textId="242AC825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15098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00804725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4888D47F" w14:textId="2ACB0006" w:rsidR="003C0BA3" w:rsidRPr="00FA2220" w:rsidRDefault="003C0BA3" w:rsidP="003C0BA3">
            <w:pPr>
              <w:snapToGrid w:val="0"/>
              <w:rPr>
                <w:rFonts w:eastAsia="DFKai-SB"/>
              </w:rPr>
            </w:pPr>
            <w:r w:rsidRPr="00FA2220">
              <w:rPr>
                <w:rFonts w:eastAsia="DFKai-SB"/>
              </w:rPr>
              <w:t xml:space="preserve">2. </w:t>
            </w:r>
            <w:proofErr w:type="spellStart"/>
            <w:r w:rsidRPr="00FA2220">
              <w:rPr>
                <w:rFonts w:eastAsia="DFKai-SB"/>
              </w:rPr>
              <w:t>學</w:t>
            </w:r>
            <w:r w:rsidRPr="00FA2220">
              <w:rPr>
                <w:rFonts w:eastAsia="DFKai-SB" w:hint="eastAsia"/>
              </w:rPr>
              <w:t>員</w:t>
            </w:r>
            <w:r w:rsidRPr="00FA2220">
              <w:rPr>
                <w:rFonts w:eastAsia="DFKai-SB"/>
              </w:rPr>
              <w:t>具備前瞻能力</w:t>
            </w:r>
            <w:proofErr w:type="spellEnd"/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444CE3E1" w14:textId="769FD4C9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15379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4CEFD1D" w14:textId="32661BE6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3666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23D11B3A" w14:textId="2F4F9B2C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13560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280E43CF" w14:textId="755DAA7B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39639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464C1778" w14:textId="710A55B1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254393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0ECD9957" w14:textId="5B82BF94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62409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6640B74C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58804B4C" w14:textId="48CCA51F" w:rsidR="003C0BA3" w:rsidRPr="00FA2220" w:rsidRDefault="003C0BA3" w:rsidP="003C0BA3">
            <w:pPr>
              <w:snapToGrid w:val="0"/>
              <w:rPr>
                <w:rFonts w:eastAsia="DFKai-SB"/>
              </w:rPr>
            </w:pPr>
            <w:r w:rsidRPr="00FA2220">
              <w:rPr>
                <w:rFonts w:eastAsia="DFKai-SB"/>
              </w:rPr>
              <w:t xml:space="preserve">3. </w:t>
            </w:r>
            <w:proofErr w:type="spellStart"/>
            <w:r w:rsidRPr="00FA2220">
              <w:rPr>
                <w:rFonts w:eastAsia="DFKai-SB"/>
              </w:rPr>
              <w:t>學</w:t>
            </w:r>
            <w:r w:rsidRPr="00FA2220">
              <w:rPr>
                <w:rFonts w:eastAsia="DFKai-SB" w:hint="eastAsia"/>
              </w:rPr>
              <w:t>員</w:t>
            </w:r>
            <w:r w:rsidRPr="00FA2220">
              <w:rPr>
                <w:rFonts w:eastAsia="DFKai-SB"/>
              </w:rPr>
              <w:t>具備分析能力</w:t>
            </w:r>
            <w:proofErr w:type="spellEnd"/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4CD57B19" w14:textId="2F77D229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80893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34E05BC7" w14:textId="19EA464E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64408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1E2DB823" w14:textId="25C6136A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37475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AFDDE32" w14:textId="7BD449C3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7594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84208F1" w14:textId="06075068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76432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46131CB2" w14:textId="4D6A9CD3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18628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48B4E36C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2D867" w14:textId="6DE75FEA" w:rsidR="003C0BA3" w:rsidRPr="00FA2220" w:rsidRDefault="003C0BA3" w:rsidP="003C0BA3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4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於本公司工作後，解</w:t>
            </w:r>
            <w:r w:rsidRPr="00FA2220">
              <w:rPr>
                <w:rFonts w:eastAsia="DFKai-SB" w:hint="eastAsia"/>
                <w:lang w:eastAsia="zh-TW"/>
              </w:rPr>
              <w:t>決問題的</w:t>
            </w:r>
            <w:r w:rsidRPr="00FA2220">
              <w:rPr>
                <w:rFonts w:eastAsia="DFKai-SB"/>
                <w:lang w:eastAsia="zh-TW"/>
              </w:rPr>
              <w:t>能力有所提升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4CB4A096" w14:textId="2C70DF81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7178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48818B09" w14:textId="2FAF583C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06189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2CBFAB5E" w14:textId="1BA3DBD2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74310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501DF97B" w14:textId="787BBC13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61605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28F8D6B3" w14:textId="45C66508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7755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66724458" w14:textId="067200DA" w:rsidR="003C0BA3" w:rsidRPr="00FA2220" w:rsidRDefault="00AD2231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3491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74C50B3C" w14:textId="77777777" w:rsidTr="000D3A44">
        <w:trPr>
          <w:trHeight w:val="279"/>
        </w:trPr>
        <w:tc>
          <w:tcPr>
            <w:tcW w:w="51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9D88FA" w14:textId="3D786601" w:rsidR="00261B27" w:rsidRPr="00272442" w:rsidRDefault="00261B27" w:rsidP="00261B27">
            <w:pPr>
              <w:snapToGrid w:val="0"/>
              <w:rPr>
                <w:rFonts w:eastAsia="DFKai-SB"/>
              </w:rPr>
            </w:pPr>
            <w:r w:rsidRPr="00272442">
              <w:rPr>
                <w:rFonts w:eastAsia="DFKai-SB"/>
                <w:b/>
              </w:rPr>
              <w:t xml:space="preserve">E: </w:t>
            </w:r>
            <w:proofErr w:type="spellStart"/>
            <w:r w:rsidRPr="00272442">
              <w:rPr>
                <w:rFonts w:eastAsia="DFKai-SB"/>
                <w:b/>
              </w:rPr>
              <w:t>工作態度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29CABC5" w14:textId="2D233A49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6E225C33" w14:textId="45CE84EA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DFKai-SB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ECDDEB3" wp14:editId="4170EED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4DD70B63" id="Straight Arrow Connector 11" o:spid="_x0000_s1026" type="#_x0000_t32" style="position:absolute;margin-left:3.15pt;margin-top:6.3pt;width:104.8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7D064654" w14:textId="2B55218F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同意</w:t>
            </w:r>
            <w:proofErr w:type="spellEnd"/>
          </w:p>
        </w:tc>
      </w:tr>
      <w:tr w:rsidR="003C0BA3" w:rsidRPr="00FA2220" w14:paraId="7C330D5C" w14:textId="77777777" w:rsidTr="000D3A44"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0BD921" w14:textId="77777777" w:rsidR="003C0BA3" w:rsidRPr="00FA2220" w:rsidRDefault="003C0BA3" w:rsidP="003C0BA3">
            <w:pPr>
              <w:snapToGrid w:val="0"/>
              <w:rPr>
                <w:rFonts w:eastAsia="DFKai-SB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895C505" w14:textId="2EF73B6F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4B41860" w14:textId="5DAFDC40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5C17E042" w14:textId="3EA175AA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B032576" w14:textId="532BE29C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2C0DF68" w14:textId="55A14B12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4773D2" w14:textId="27C9C78F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8569B" w:rsidRPr="00FA2220" w14:paraId="13570969" w14:textId="77777777" w:rsidTr="000D3A44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76B1A92B" w14:textId="5E6480F8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1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的責任感及投入度有所提升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18B3D674" w14:textId="5ED8E64B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27065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4636CF1F" w14:textId="4207A4B6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47804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3FB4ADD5" w14:textId="3A46AF50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38081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17D887E" w14:textId="44C057B2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1361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7EA0186" w14:textId="21F11405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33034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1CF237E5" w14:textId="3899BAD1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0415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49BC5978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31B15208" w14:textId="50B490F8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2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培養了專業的工作態度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7AA4C237" w14:textId="3A342198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321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1DBBA980" w14:textId="2E8925E8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157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43624E2B" w14:textId="3A2136D8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24082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2D5DAA14" w14:textId="4362B8D7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17226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D528EAA" w14:textId="3292B186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58582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76AF9A38" w14:textId="67E55672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124296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5F6451DB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5958D84D" w14:textId="3A2A62FE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3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能準時上班及出席會議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406EEC25" w14:textId="16AB9EA8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3297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A66300A" w14:textId="107FF592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78896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3D4DDF5A" w14:textId="4C7AD77E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04889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F7E52F0" w14:textId="02C983F2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62445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C40B9D2" w14:textId="3F4DE751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63120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4F4D312C" w14:textId="27CF253D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32318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28118071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17D7FADA" w14:textId="07248F81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4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對工作</w:t>
            </w:r>
            <w:r w:rsidRPr="00FA2220">
              <w:rPr>
                <w:rFonts w:eastAsia="DFKai-SB" w:hint="eastAsia"/>
                <w:lang w:eastAsia="zh-TW"/>
              </w:rPr>
              <w:t>充滿熱城</w:t>
            </w:r>
            <w:r w:rsidRPr="00FA2220">
              <w:rPr>
                <w:rFonts w:eastAsia="DFKai-SB"/>
                <w:lang w:eastAsia="zh-TW"/>
              </w:rPr>
              <w:t>，</w:t>
            </w:r>
            <w:r w:rsidRPr="00FA2220">
              <w:rPr>
                <w:rFonts w:eastAsia="DFKai-SB" w:hint="eastAsia"/>
                <w:lang w:eastAsia="zh-TW"/>
              </w:rPr>
              <w:t>並</w:t>
            </w:r>
            <w:r w:rsidRPr="00FA2220">
              <w:rPr>
                <w:rFonts w:eastAsia="DFKai-SB"/>
                <w:lang w:eastAsia="zh-TW"/>
              </w:rPr>
              <w:t>勇於接受新挑戰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53BF29A1" w14:textId="355FF1A8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82827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7ACEB50" w14:textId="0EFA81E5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39237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6FCC567E" w14:textId="01B84DC7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90971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0D1F1856" w14:textId="5342E5B5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56567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CF558C1" w14:textId="4EC23D30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64037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19B0A0B2" w14:textId="10F2096C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26006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17E6F8DC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511DB55C" w14:textId="20A20A8D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5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能</w:t>
            </w:r>
            <w:r w:rsidRPr="00FA2220">
              <w:rPr>
                <w:rFonts w:eastAsia="DFKai-SB"/>
                <w:lang w:eastAsia="zh-TW"/>
              </w:rPr>
              <w:t>自發學習，</w:t>
            </w:r>
            <w:r w:rsidRPr="00FA2220">
              <w:rPr>
                <w:rFonts w:eastAsia="DFKai-SB" w:hint="eastAsia"/>
                <w:lang w:eastAsia="zh-TW"/>
              </w:rPr>
              <w:t>並致</w:t>
            </w:r>
            <w:r w:rsidRPr="00FA2220">
              <w:rPr>
                <w:rFonts w:eastAsia="DFKai-SB"/>
                <w:lang w:eastAsia="zh-TW"/>
              </w:rPr>
              <w:t>力改善</w:t>
            </w:r>
            <w:r w:rsidRPr="00FA2220">
              <w:rPr>
                <w:rFonts w:eastAsia="DFKai-SB" w:hint="eastAsia"/>
                <w:lang w:eastAsia="zh-TW"/>
              </w:rPr>
              <w:t>工作</w:t>
            </w:r>
            <w:r w:rsidRPr="00FA2220">
              <w:rPr>
                <w:rFonts w:eastAsia="DFKai-SB"/>
                <w:lang w:eastAsia="zh-TW"/>
              </w:rPr>
              <w:t>表現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7BC359FF" w14:textId="41F218B8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23256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106078BC" w14:textId="1D6649CF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156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600489C1" w14:textId="0C870C64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62992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29259991" w14:textId="2875CA75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43069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22810B19" w14:textId="5FE5A70D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15557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72B4A9E7" w14:textId="57E4D55C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77620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1E4E5A49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71CA95E0" w14:textId="037B9007" w:rsidR="0038569B" w:rsidRPr="00FA2220" w:rsidRDefault="0038569B" w:rsidP="0038569B">
            <w:pPr>
              <w:snapToGrid w:val="0"/>
              <w:rPr>
                <w:rFonts w:eastAsia="DFKai-SB"/>
              </w:rPr>
            </w:pPr>
            <w:r w:rsidRPr="00FA2220">
              <w:rPr>
                <w:rFonts w:eastAsia="DFKai-SB" w:hint="eastAsia"/>
              </w:rPr>
              <w:t xml:space="preserve">6. </w:t>
            </w:r>
            <w:proofErr w:type="spellStart"/>
            <w:r w:rsidRPr="00FA2220">
              <w:rPr>
                <w:rFonts w:eastAsia="DFKai-SB"/>
              </w:rPr>
              <w:t>學</w:t>
            </w:r>
            <w:r w:rsidRPr="00FA2220">
              <w:rPr>
                <w:rFonts w:eastAsia="DFKai-SB" w:hint="eastAsia"/>
              </w:rPr>
              <w:t>員</w:t>
            </w:r>
            <w:r w:rsidRPr="00FA2220">
              <w:rPr>
                <w:rFonts w:eastAsia="DFKai-SB"/>
              </w:rPr>
              <w:t>表現自律</w:t>
            </w:r>
            <w:proofErr w:type="spellEnd"/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03E4AA1D" w14:textId="06A5B98D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8610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65ED833" w14:textId="5AE486F2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33316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2F99092D" w14:textId="4C72BB07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06040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1D01C583" w14:textId="2BB254D5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88823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802F4F9" w14:textId="536D60DB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21954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58610D76" w14:textId="3E7CC381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280459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522109D2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711BF252" w14:textId="365116FD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7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具備誠信，</w:t>
            </w:r>
            <w:r w:rsidRPr="00FA2220">
              <w:rPr>
                <w:rFonts w:eastAsia="DFKai-SB" w:hint="eastAsia"/>
                <w:lang w:eastAsia="zh-TW"/>
              </w:rPr>
              <w:t>並</w:t>
            </w:r>
            <w:r w:rsidRPr="00FA2220">
              <w:rPr>
                <w:rFonts w:eastAsia="DFKai-SB"/>
                <w:lang w:eastAsia="zh-TW"/>
              </w:rPr>
              <w:t>理解</w:t>
            </w:r>
            <w:r w:rsidRPr="00FA2220">
              <w:rPr>
                <w:rFonts w:eastAsia="DFKai-SB" w:hint="eastAsia"/>
                <w:lang w:eastAsia="zh-TW"/>
              </w:rPr>
              <w:t>其</w:t>
            </w:r>
            <w:r w:rsidRPr="00FA2220">
              <w:rPr>
                <w:rFonts w:eastAsia="DFKai-SB"/>
                <w:lang w:eastAsia="zh-TW"/>
              </w:rPr>
              <w:t>專業</w:t>
            </w:r>
            <w:r w:rsidRPr="00FA2220">
              <w:rPr>
                <w:rFonts w:eastAsia="DFKai-SB" w:hint="eastAsia"/>
                <w:lang w:eastAsia="zh-TW"/>
              </w:rPr>
              <w:t>的</w:t>
            </w:r>
            <w:r w:rsidRPr="00FA2220">
              <w:rPr>
                <w:rFonts w:eastAsia="DFKai-SB"/>
                <w:lang w:eastAsia="zh-TW"/>
              </w:rPr>
              <w:t>操守</w:t>
            </w:r>
            <w:r w:rsidRPr="00FA2220">
              <w:rPr>
                <w:rFonts w:eastAsia="DFKai-SB" w:hint="eastAsia"/>
                <w:lang w:eastAsia="zh-TW"/>
              </w:rPr>
              <w:t>守則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582C2441" w14:textId="55F4E1E4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96724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3077C42E" w14:textId="3B358F86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6167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7DADE822" w14:textId="09520034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64076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13AF4EE0" w14:textId="45B0922C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04876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477197DA" w14:textId="2E7AE4ED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3722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5CFF8869" w14:textId="5B83FF22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02385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4F10D085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3B8B3E64" w14:textId="5FEBB576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8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盡力確保</w:t>
            </w:r>
            <w:r w:rsidRPr="00FA2220">
              <w:rPr>
                <w:rFonts w:eastAsia="DFKai-SB"/>
                <w:lang w:eastAsia="zh-TW"/>
              </w:rPr>
              <w:t>其工作質</w:t>
            </w:r>
            <w:r w:rsidRPr="00FA2220">
              <w:rPr>
                <w:rFonts w:eastAsia="DFKai-SB" w:hint="eastAsia"/>
                <w:lang w:eastAsia="zh-TW"/>
              </w:rPr>
              <w:t>素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67E56528" w14:textId="0B806464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74064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6669FC6" w14:textId="3001F499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55810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0A0C4C85" w14:textId="3D2CF489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07065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14E038C6" w14:textId="71086891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2763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8EECF14" w14:textId="5EC836B7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17205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042D0B22" w14:textId="6675DD84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83522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13BC91B4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6EC66D01" w14:textId="709D49A1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9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了</w:t>
            </w:r>
            <w:r w:rsidRPr="00FA2220">
              <w:rPr>
                <w:rFonts w:eastAsia="DFKai-SB"/>
                <w:lang w:eastAsia="zh-TW"/>
              </w:rPr>
              <w:t>解機構</w:t>
            </w:r>
            <w:r w:rsidRPr="00FA2220">
              <w:rPr>
                <w:rFonts w:eastAsia="DFKai-SB"/>
                <w:lang w:eastAsia="zh-TW"/>
              </w:rPr>
              <w:t>/</w:t>
            </w:r>
            <w:r w:rsidRPr="00FA2220">
              <w:rPr>
                <w:rFonts w:eastAsia="DFKai-SB"/>
                <w:lang w:eastAsia="zh-TW"/>
              </w:rPr>
              <w:t>公司的</w:t>
            </w:r>
            <w:r w:rsidRPr="00FA2220">
              <w:rPr>
                <w:rFonts w:eastAsia="DFKai-SB" w:hint="eastAsia"/>
                <w:lang w:eastAsia="zh-TW"/>
              </w:rPr>
              <w:t>架</w:t>
            </w:r>
            <w:r w:rsidRPr="00FA2220">
              <w:rPr>
                <w:rFonts w:eastAsia="DFKai-SB"/>
                <w:lang w:eastAsia="zh-TW"/>
              </w:rPr>
              <w:t>構</w:t>
            </w:r>
            <w:r w:rsidRPr="00FA2220">
              <w:rPr>
                <w:rFonts w:eastAsia="DFKai-SB" w:hint="eastAsia"/>
                <w:lang w:eastAsia="zh-TW"/>
              </w:rPr>
              <w:t>及</w:t>
            </w:r>
            <w:r w:rsidRPr="00FA2220">
              <w:rPr>
                <w:rFonts w:eastAsia="DFKai-SB"/>
                <w:lang w:eastAsia="zh-TW"/>
              </w:rPr>
              <w:t>工作流程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4D50A51E" w14:textId="09600D5D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18382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29DB3D27" w14:textId="0322F7EA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82150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5AC5BF0F" w14:textId="6E772C5F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51926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F3F7DA2" w14:textId="5573F1F6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39953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1C3B239" w14:textId="550861E8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05094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3FE01CC5" w14:textId="0253E647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6790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72622F7B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26D4420B" w14:textId="5D1E968E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10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明白其</w:t>
            </w:r>
            <w:r w:rsidRPr="00FA2220">
              <w:rPr>
                <w:rFonts w:eastAsia="DFKai-SB"/>
                <w:lang w:eastAsia="zh-TW"/>
              </w:rPr>
              <w:t>作為公司</w:t>
            </w:r>
            <w:r w:rsidRPr="00FA2220">
              <w:rPr>
                <w:rFonts w:eastAsia="DFKai-SB" w:hint="eastAsia"/>
                <w:lang w:eastAsia="zh-TW"/>
              </w:rPr>
              <w:t>的一員所擔當的</w:t>
            </w:r>
            <w:r w:rsidRPr="00FA2220">
              <w:rPr>
                <w:rFonts w:eastAsia="DFKai-SB"/>
                <w:lang w:eastAsia="zh-TW"/>
              </w:rPr>
              <w:t>角色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37F66741" w14:textId="6F145A53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150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02E3F87E" w14:textId="2238C6E8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2804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7EC09F02" w14:textId="74CCB6A4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95297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3EA11A7F" w14:textId="3D36398E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53371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458253FA" w14:textId="18D6AD20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29805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2AAE0E2A" w14:textId="3D43D8C3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2517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74483495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7AAE4" w14:textId="7982A32B" w:rsidR="0038569B" w:rsidRPr="00FA2220" w:rsidRDefault="0038569B" w:rsidP="0038569B">
            <w:pPr>
              <w:snapToGrid w:val="0"/>
              <w:rPr>
                <w:rFonts w:eastAsia="DFKai-SB"/>
              </w:rPr>
            </w:pPr>
            <w:r w:rsidRPr="00FA2220">
              <w:rPr>
                <w:rFonts w:eastAsia="DFKai-SB" w:hint="eastAsia"/>
              </w:rPr>
              <w:t xml:space="preserve">11. </w:t>
            </w:r>
            <w:proofErr w:type="spellStart"/>
            <w:r w:rsidRPr="00FA2220">
              <w:rPr>
                <w:rFonts w:eastAsia="DFKai-SB"/>
              </w:rPr>
              <w:t>學</w:t>
            </w:r>
            <w:r w:rsidRPr="00FA2220">
              <w:rPr>
                <w:rFonts w:eastAsia="DFKai-SB" w:hint="eastAsia"/>
              </w:rPr>
              <w:t>員</w:t>
            </w:r>
            <w:r w:rsidRPr="00FA2220">
              <w:rPr>
                <w:rFonts w:eastAsia="DFKai-SB"/>
              </w:rPr>
              <w:t>態度親切</w:t>
            </w:r>
            <w:r w:rsidRPr="00FA2220">
              <w:rPr>
                <w:rFonts w:eastAsia="DFKai-SB" w:hint="eastAsia"/>
              </w:rPr>
              <w:t>友善</w:t>
            </w:r>
            <w:proofErr w:type="spellEnd"/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03A3C0AD" w14:textId="062902BB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74743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3C236A24" w14:textId="05DEF409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92167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35ABB0E2" w14:textId="6D1707D4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33890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16ADA4B9" w14:textId="21AE8D95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2808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1E94FFC9" w14:textId="645C04B2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13146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1C975297" w14:textId="5D87AFC0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18444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38C0CB2C" w14:textId="77777777" w:rsidTr="000D3A44">
        <w:trPr>
          <w:trHeight w:val="288"/>
        </w:trPr>
        <w:tc>
          <w:tcPr>
            <w:tcW w:w="51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ADD710" w14:textId="61CE0E22" w:rsidR="00261B27" w:rsidRPr="00272442" w:rsidRDefault="00261B27" w:rsidP="00261B27">
            <w:pPr>
              <w:snapToGrid w:val="0"/>
              <w:rPr>
                <w:rFonts w:eastAsia="DFKai-SB"/>
                <w:lang w:eastAsia="zh-TW"/>
              </w:rPr>
            </w:pPr>
            <w:r w:rsidRPr="00272442">
              <w:rPr>
                <w:rFonts w:eastAsia="DFKai-SB"/>
                <w:b/>
                <w:lang w:eastAsia="zh-TW"/>
              </w:rPr>
              <w:t xml:space="preserve">F: </w:t>
            </w:r>
            <w:r w:rsidRPr="00272442">
              <w:rPr>
                <w:rFonts w:eastAsia="DFKai-SB"/>
                <w:b/>
                <w:lang w:eastAsia="zh-TW"/>
              </w:rPr>
              <w:t>人際關係與溝通能力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9205363" w14:textId="63114299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65A5E73F" w14:textId="1142374E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DFKai-SB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345063C2" wp14:editId="6B7E47C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152E78A0" id="Straight Arrow Connector 12" o:spid="_x0000_s1026" type="#_x0000_t32" style="position:absolute;margin-left:3.15pt;margin-top:6.3pt;width:104.8pt;height:0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6595A3FB" w14:textId="68CFA9EB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同意</w:t>
            </w:r>
            <w:proofErr w:type="spellEnd"/>
          </w:p>
        </w:tc>
      </w:tr>
      <w:tr w:rsidR="003C0BA3" w:rsidRPr="00FA2220" w14:paraId="15AD09B6" w14:textId="77777777" w:rsidTr="000D3A44"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7FDFE5" w14:textId="77777777" w:rsidR="003C0BA3" w:rsidRPr="00FA2220" w:rsidRDefault="003C0BA3" w:rsidP="003C0BA3">
            <w:pPr>
              <w:snapToGrid w:val="0"/>
              <w:rPr>
                <w:rFonts w:eastAsia="DFKai-SB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FBD1049" w14:textId="58899DDF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3268DEC" w14:textId="327A6947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191F6291" w14:textId="1D258689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4150142" w14:textId="43A70305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4DE1DBE" w14:textId="792BBB11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27B08E" w14:textId="1DB47CBB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8569B" w:rsidRPr="00FA2220" w14:paraId="36348F5E" w14:textId="77777777" w:rsidTr="000D3A44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6A577023" w14:textId="5D693713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1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的</w:t>
            </w:r>
            <w:r w:rsidRPr="00FA2220">
              <w:rPr>
                <w:rFonts w:eastAsia="DFKai-SB"/>
                <w:lang w:eastAsia="zh-TW"/>
              </w:rPr>
              <w:t>人際關係與溝通技巧有所改善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3775D1FF" w14:textId="270CD06A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99366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3E05F0F7" w14:textId="31A429A8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02643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04F9F898" w14:textId="01DEDFE3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9854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04C28FED" w14:textId="5E3FB060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25683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37182D1F" w14:textId="4C5E3376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43998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37439193" w14:textId="54E90584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99049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2166065D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18D8D2AE" w14:textId="2872AA99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2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具</w:t>
            </w:r>
            <w:r w:rsidRPr="00FA2220">
              <w:rPr>
                <w:rFonts w:eastAsia="DFKai-SB" w:hint="eastAsia"/>
                <w:lang w:eastAsia="zh-TW"/>
              </w:rPr>
              <w:t>有</w:t>
            </w:r>
            <w:r w:rsidRPr="00FA2220">
              <w:rPr>
                <w:rFonts w:eastAsia="DFKai-SB"/>
                <w:lang w:eastAsia="zh-TW"/>
              </w:rPr>
              <w:t>團體精神，亦提升了團</w:t>
            </w:r>
            <w:r w:rsidRPr="00FA2220">
              <w:rPr>
                <w:rFonts w:eastAsia="DFKai-SB" w:hint="eastAsia"/>
                <w:lang w:eastAsia="zh-TW"/>
              </w:rPr>
              <w:t>隊</w:t>
            </w:r>
            <w:r w:rsidRPr="00FA2220">
              <w:rPr>
                <w:rFonts w:eastAsia="DFKai-SB"/>
                <w:lang w:eastAsia="zh-TW"/>
              </w:rPr>
              <w:t>合作能力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51170DC4" w14:textId="40A4568F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53008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C77E6A6" w14:textId="555B8C10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7679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1ED87554" w14:textId="409977CE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48143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119D747" w14:textId="57A3B4A4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55437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0764AEBD" w14:textId="37562F89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91646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0687C38F" w14:textId="05947F4A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899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05C67C38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1CB971BE" w14:textId="52076920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ascii="Times New Roman" w:eastAsia="DFKai-SB" w:hAnsi="Times New Roman" w:cs="Times New Roman" w:hint="eastAsia"/>
                <w:lang w:eastAsia="zh-TW"/>
              </w:rPr>
              <w:t xml:space="preserve">3. </w:t>
            </w:r>
            <w:r w:rsidRPr="00FA2220">
              <w:rPr>
                <w:rFonts w:ascii="Times New Roman" w:eastAsia="DFKai-SB" w:hAnsi="Times New Roman" w:cs="Times New Roman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ascii="Times New Roman" w:eastAsia="DFKai-SB" w:hAnsi="Times New Roman" w:cs="Times New Roman"/>
                <w:lang w:eastAsia="zh-TW"/>
              </w:rPr>
              <w:t>的磋商能力有所提升</w:t>
            </w:r>
            <w:r w:rsidRPr="00FA2220">
              <w:rPr>
                <w:rFonts w:ascii="Times New Roman" w:eastAsia="DFKai-SB" w:hAnsi="Times New Roman" w:cs="Times New Roman" w:hint="eastAsia"/>
                <w:lang w:eastAsia="zh-TW"/>
              </w:rPr>
              <w:t xml:space="preserve"> 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114D5154" w14:textId="5628A6F6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06246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E35CC0B" w14:textId="59D586D6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16701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50E1BB9B" w14:textId="18C6BA0D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49152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EE6FB94" w14:textId="12D99D3F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01257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E4E4789" w14:textId="2767ED7D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99009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5E5F36CF" w14:textId="7860000A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06770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63E9CF88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9A52A" w14:textId="0158DDA6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4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能接受批評，並</w:t>
            </w:r>
            <w:r w:rsidRPr="00FA2220">
              <w:rPr>
                <w:rFonts w:eastAsia="DFKai-SB" w:hint="eastAsia"/>
                <w:lang w:eastAsia="zh-TW"/>
              </w:rPr>
              <w:t>能給予</w:t>
            </w:r>
            <w:r w:rsidRPr="00FA2220">
              <w:rPr>
                <w:rFonts w:eastAsia="DFKai-SB"/>
                <w:lang w:eastAsia="zh-TW"/>
              </w:rPr>
              <w:t>有建設性的回應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37C216FF" w14:textId="0D736357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35901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2BF90D34" w14:textId="4265A0EC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3060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0C7C5232" w14:textId="3C0E6A0F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15439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1869F486" w14:textId="576AE1C3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3786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33D68089" w14:textId="64AB0A59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59216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7BB1828A" w14:textId="3AA55779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03842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280A4725" w14:textId="77777777" w:rsidTr="000D3A44">
        <w:trPr>
          <w:trHeight w:val="298"/>
        </w:trPr>
        <w:tc>
          <w:tcPr>
            <w:tcW w:w="51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A6B09C" w14:textId="4836A587" w:rsidR="00261B27" w:rsidRPr="00272442" w:rsidRDefault="00261B27" w:rsidP="00261B27">
            <w:pPr>
              <w:snapToGrid w:val="0"/>
              <w:rPr>
                <w:rFonts w:eastAsia="DFKai-SB"/>
              </w:rPr>
            </w:pPr>
            <w:r w:rsidRPr="00272442">
              <w:rPr>
                <w:rFonts w:eastAsia="DFKai-SB"/>
                <w:b/>
              </w:rPr>
              <w:lastRenderedPageBreak/>
              <w:t xml:space="preserve">G: </w:t>
            </w:r>
            <w:proofErr w:type="spellStart"/>
            <w:r w:rsidRPr="00272442">
              <w:rPr>
                <w:rFonts w:eastAsia="DFKai-SB"/>
                <w:b/>
              </w:rPr>
              <w:t>個人工作效率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CD2414B" w14:textId="7F13EA57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5FE658B1" w14:textId="68105386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DFKai-SB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56124F4" wp14:editId="61F77F24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3D1062D0" id="Straight Arrow Connector 14" o:spid="_x0000_s1026" type="#_x0000_t32" style="position:absolute;margin-left:3.15pt;margin-top:6.3pt;width:104.8pt;height:0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54E31E32" w14:textId="7AF7A0B1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同意</w:t>
            </w:r>
            <w:proofErr w:type="spellEnd"/>
          </w:p>
        </w:tc>
      </w:tr>
      <w:tr w:rsidR="003C0BA3" w:rsidRPr="00FA2220" w14:paraId="490BFE19" w14:textId="77777777" w:rsidTr="000D3A44"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051106" w14:textId="77777777" w:rsidR="003C0BA3" w:rsidRPr="00FA2220" w:rsidRDefault="003C0BA3" w:rsidP="003C0BA3">
            <w:pPr>
              <w:snapToGrid w:val="0"/>
              <w:rPr>
                <w:rFonts w:eastAsia="DFKai-SB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86ACE25" w14:textId="02CCF57F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4735FC5" w14:textId="0BF2AA69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392DEBD9" w14:textId="77802422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1BDB129" w14:textId="09F720B6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54236C1" w14:textId="68AE8DC1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3B612E" w14:textId="0B810254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8569B" w:rsidRPr="00FA2220" w14:paraId="0778A0B9" w14:textId="77777777" w:rsidTr="000D3A44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771DD2BF" w14:textId="258A0F84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1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的時間管理和工作量管理能力良好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4E2AF3B4" w14:textId="0EC9281B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94121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60D42637" w14:textId="561455E5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01063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45CB066A" w14:textId="653013F9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3981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8C1E2B5" w14:textId="007B12E0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39597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6122F732" w14:textId="0C8FBF92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35202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53FF62A8" w14:textId="01B4ED41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35083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01C9EDC7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31323EB6" w14:textId="3C820FD9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2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對於新概念和新環境的適應能力強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6F9C97DE" w14:textId="4D42DA9E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04383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57B11FD" w14:textId="26EA5B4D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31725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3D6DF7F1" w14:textId="2863C812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59657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3ECDBB02" w14:textId="63935A6C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71597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58C0920" w14:textId="7AD692CA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08740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7743DEDE" w14:textId="0A23FB62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97588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786B1CA7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5319F39C" w14:textId="64A6C9F4" w:rsidR="0038569B" w:rsidRPr="00FA2220" w:rsidRDefault="0038569B" w:rsidP="0038569B">
            <w:pPr>
              <w:snapToGrid w:val="0"/>
              <w:rPr>
                <w:rFonts w:eastAsia="DFKai-SB"/>
              </w:rPr>
            </w:pPr>
            <w:r w:rsidRPr="00FA2220">
              <w:rPr>
                <w:rFonts w:eastAsia="DFKai-SB" w:hint="eastAsia"/>
              </w:rPr>
              <w:t xml:space="preserve">3. </w:t>
            </w:r>
            <w:proofErr w:type="spellStart"/>
            <w:r w:rsidRPr="00FA2220">
              <w:rPr>
                <w:rFonts w:eastAsia="DFKai-SB"/>
              </w:rPr>
              <w:t>學</w:t>
            </w:r>
            <w:r w:rsidRPr="00FA2220">
              <w:rPr>
                <w:rFonts w:eastAsia="DFKai-SB" w:hint="eastAsia"/>
              </w:rPr>
              <w:t>員</w:t>
            </w:r>
            <w:r w:rsidRPr="00FA2220">
              <w:rPr>
                <w:rFonts w:eastAsia="DFKai-SB"/>
              </w:rPr>
              <w:t>能應付壓力</w:t>
            </w:r>
            <w:proofErr w:type="spellEnd"/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25A37D04" w14:textId="20A8E8EE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21887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0BFFD806" w14:textId="1D9CA0FF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68654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710F2249" w14:textId="25443EF9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68008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CA34EFE" w14:textId="00979111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39822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01A4582" w14:textId="385F03FB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55466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0639F4A5" w14:textId="6E190DE4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15870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623E4561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07D161E2" w14:textId="6D9E7279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4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懂得訂立工作的優先次序，並能按邏輯行事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06A4D3FA" w14:textId="4AEBFBAB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36344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C64CC1F" w14:textId="4DE2ED90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70611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41F7CB34" w14:textId="031E1453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29820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A3B732A" w14:textId="61DEA0AB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44600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35BDF3F7" w14:textId="07DA072C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70817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1DC9D006" w14:textId="2F690B2F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32800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641C24FC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442D2FA2" w14:textId="729A8E2E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5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會找尋新方法去處理工作以引進改變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148935F1" w14:textId="4DFD50E5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75497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EE71B17" w14:textId="21D4951D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38352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33073891" w14:textId="5EB2B4E4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22489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3711EC37" w14:textId="61077441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9596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459FD624" w14:textId="3A1B149B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35146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7DE8B95D" w14:textId="664366D1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11477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04082758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0B1DA" w14:textId="2E4D6F3A" w:rsidR="0038569B" w:rsidRPr="00FA2220" w:rsidRDefault="0038569B" w:rsidP="0038569B">
            <w:pPr>
              <w:snapToGrid w:val="0"/>
              <w:rPr>
                <w:rFonts w:eastAsia="DFKai-SB"/>
              </w:rPr>
            </w:pPr>
            <w:r w:rsidRPr="00FA2220">
              <w:rPr>
                <w:rFonts w:eastAsia="DFKai-SB" w:hint="eastAsia"/>
              </w:rPr>
              <w:t xml:space="preserve">6. </w:t>
            </w:r>
            <w:proofErr w:type="spellStart"/>
            <w:r w:rsidRPr="00FA2220">
              <w:rPr>
                <w:rFonts w:eastAsia="DFKai-SB"/>
              </w:rPr>
              <w:t>學</w:t>
            </w:r>
            <w:r w:rsidRPr="00FA2220">
              <w:rPr>
                <w:rFonts w:eastAsia="DFKai-SB" w:hint="eastAsia"/>
              </w:rPr>
              <w:t>員能獨立處理工作</w:t>
            </w:r>
            <w:proofErr w:type="spellEnd"/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48D3FBEB" w14:textId="1CE13548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53609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07744CCD" w14:textId="42AD5E86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27268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13B31391" w14:textId="6EA5454E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39012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580252E7" w14:textId="0F68CE2C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30195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6C334EB8" w14:textId="78EE1108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55996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00F2F75C" w14:textId="69C82610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71654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4282669E" w14:textId="77777777" w:rsidTr="000D3A44">
        <w:trPr>
          <w:trHeight w:val="288"/>
        </w:trPr>
        <w:tc>
          <w:tcPr>
            <w:tcW w:w="51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937CE2" w14:textId="535E6ECE" w:rsidR="00261B27" w:rsidRPr="00272442" w:rsidRDefault="00261B27" w:rsidP="00261B27">
            <w:pPr>
              <w:snapToGrid w:val="0"/>
              <w:rPr>
                <w:rFonts w:eastAsia="DFKai-SB"/>
              </w:rPr>
            </w:pPr>
            <w:r w:rsidRPr="00272442">
              <w:rPr>
                <w:rFonts w:eastAsia="DFKai-SB"/>
                <w:b/>
              </w:rPr>
              <w:t xml:space="preserve">H: </w:t>
            </w:r>
            <w:proofErr w:type="spellStart"/>
            <w:r w:rsidRPr="00272442">
              <w:rPr>
                <w:rFonts w:eastAsia="DFKai-SB" w:hint="eastAsia"/>
                <w:b/>
              </w:rPr>
              <w:t>管理</w:t>
            </w:r>
            <w:r w:rsidRPr="00272442">
              <w:rPr>
                <w:rFonts w:eastAsia="DFKai-SB"/>
                <w:b/>
              </w:rPr>
              <w:t>技巧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62A91E4" w14:textId="0A7316C9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210242F7" w14:textId="201AD2A2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DFKai-SB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400F5D6E" wp14:editId="7175C555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54196CBD" id="Straight Arrow Connector 13" o:spid="_x0000_s1026" type="#_x0000_t32" style="position:absolute;margin-left:3.15pt;margin-top:6.3pt;width:104.8pt;height:0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3343939B" w14:textId="541EB60D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同意</w:t>
            </w:r>
            <w:proofErr w:type="spellEnd"/>
          </w:p>
        </w:tc>
      </w:tr>
      <w:tr w:rsidR="003C0BA3" w:rsidRPr="00FA2220" w14:paraId="4C08033D" w14:textId="77777777" w:rsidTr="000D3A44"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287E52" w14:textId="77777777" w:rsidR="003C0BA3" w:rsidRPr="00FA2220" w:rsidRDefault="003C0BA3" w:rsidP="003C0BA3">
            <w:pPr>
              <w:snapToGrid w:val="0"/>
              <w:rPr>
                <w:rFonts w:eastAsia="DFKai-SB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382ECC7" w14:textId="1364A36A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0C251BB" w14:textId="16DDDF32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79C638B0" w14:textId="58C831CB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479BC43" w14:textId="132B0E2B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D3827CA" w14:textId="75CB3DCB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5B34DE" w14:textId="110E7B1A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8569B" w:rsidRPr="00FA2220" w14:paraId="3AEDE2B6" w14:textId="77777777" w:rsidTr="000D3A44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15E41D40" w14:textId="4EDAB13A" w:rsidR="0038569B" w:rsidRPr="00FA2220" w:rsidRDefault="0038569B" w:rsidP="0038569B">
            <w:pPr>
              <w:snapToGrid w:val="0"/>
              <w:rPr>
                <w:rFonts w:eastAsia="DFKai-SB"/>
                <w:b/>
                <w:i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1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有良好的組織及</w:t>
            </w:r>
            <w:r w:rsidRPr="00FA2220">
              <w:rPr>
                <w:rFonts w:eastAsia="DFKai-SB" w:hint="eastAsia"/>
                <w:lang w:eastAsia="zh-TW"/>
              </w:rPr>
              <w:t>統籌</w:t>
            </w:r>
            <w:r w:rsidRPr="00FA2220">
              <w:rPr>
                <w:rFonts w:eastAsia="DFKai-SB"/>
                <w:lang w:eastAsia="zh-TW"/>
              </w:rPr>
              <w:t>技能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6B42DDB0" w14:textId="28B1EFE1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1890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7F3FA70A" w14:textId="4D4C52E5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86169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47F81F72" w14:textId="0414F1F6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50020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4DB3926" w14:textId="32932AE2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5124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392C2D63" w14:textId="52E0E2A3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53829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24B7D187" w14:textId="18636C72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998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5F6C815B" w14:textId="77777777" w:rsidTr="000D3A44"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285C" w14:textId="36CDCF38" w:rsidR="0038569B" w:rsidRPr="00FA2220" w:rsidRDefault="0038569B" w:rsidP="0038569B">
            <w:pPr>
              <w:snapToGrid w:val="0"/>
              <w:rPr>
                <w:rFonts w:eastAsia="DFKai-SB"/>
                <w:b/>
                <w:i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2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處事能從</w:t>
            </w:r>
            <w:r w:rsidRPr="00FA2220">
              <w:rPr>
                <w:rFonts w:eastAsia="DFKai-SB"/>
                <w:lang w:eastAsia="zh-TW"/>
              </w:rPr>
              <w:t>企業</w:t>
            </w:r>
            <w:r w:rsidRPr="00FA2220">
              <w:rPr>
                <w:rFonts w:eastAsia="DFKai-SB" w:hint="eastAsia"/>
                <w:lang w:eastAsia="zh-TW"/>
              </w:rPr>
              <w:t>及</w:t>
            </w:r>
            <w:r w:rsidRPr="00FA2220">
              <w:rPr>
                <w:rFonts w:eastAsia="DFKai-SB"/>
                <w:lang w:eastAsia="zh-TW"/>
              </w:rPr>
              <w:t>商業</w:t>
            </w:r>
            <w:r w:rsidRPr="00FA2220">
              <w:rPr>
                <w:rFonts w:eastAsia="DFKai-SB" w:hint="eastAsia"/>
                <w:lang w:eastAsia="zh-TW"/>
              </w:rPr>
              <w:t>的</w:t>
            </w:r>
            <w:r w:rsidRPr="00FA2220">
              <w:rPr>
                <w:rFonts w:eastAsia="DFKai-SB"/>
                <w:lang w:eastAsia="zh-TW"/>
              </w:rPr>
              <w:t>角度出發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10E9184F" w14:textId="0FCAAFB3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21451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59563BBB" w14:textId="74FAFA3D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1198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5C3E5524" w14:textId="6BC25AF0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2907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5E55289B" w14:textId="39CBEA2A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77657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0403BD0C" w14:textId="7B7FF100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11124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000BCAB7" w14:textId="7F23E03A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25439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0840CE82" w14:textId="77777777" w:rsidTr="000D3A44">
        <w:trPr>
          <w:trHeight w:val="304"/>
        </w:trPr>
        <w:tc>
          <w:tcPr>
            <w:tcW w:w="51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60728E" w14:textId="78FEBC1E" w:rsidR="00261B27" w:rsidRPr="00272442" w:rsidRDefault="00261B27" w:rsidP="00261B27">
            <w:pPr>
              <w:snapToGrid w:val="0"/>
              <w:rPr>
                <w:rFonts w:eastAsia="DFKai-SB"/>
                <w:b/>
              </w:rPr>
            </w:pPr>
            <w:r w:rsidRPr="00272442">
              <w:rPr>
                <w:rFonts w:eastAsia="DFKai-SB"/>
                <w:b/>
              </w:rPr>
              <w:t xml:space="preserve">I: </w:t>
            </w:r>
            <w:proofErr w:type="spellStart"/>
            <w:r w:rsidRPr="00272442">
              <w:rPr>
                <w:rFonts w:eastAsia="DFKai-SB"/>
                <w:b/>
              </w:rPr>
              <w:t>工作所</w:t>
            </w:r>
            <w:r w:rsidRPr="00272442">
              <w:rPr>
                <w:rFonts w:eastAsia="DFKai-SB" w:hint="eastAsia"/>
                <w:b/>
              </w:rPr>
              <w:t>需</w:t>
            </w:r>
            <w:r w:rsidRPr="00272442">
              <w:rPr>
                <w:rFonts w:eastAsia="DFKai-SB"/>
                <w:b/>
              </w:rPr>
              <w:t>技能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4179026" w14:textId="4564ED57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1E5AFDEF" w14:textId="4BCD6E70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DFKai-SB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312959B" wp14:editId="38FDB744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6FF71BCE" id="Straight Arrow Connector 15" o:spid="_x0000_s1026" type="#_x0000_t32" style="position:absolute;margin-left:3.15pt;margin-top:6.3pt;width:104.8pt;height:0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79247F9E" w14:textId="1215E517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同意</w:t>
            </w:r>
            <w:proofErr w:type="spellEnd"/>
          </w:p>
        </w:tc>
      </w:tr>
      <w:tr w:rsidR="003C0BA3" w:rsidRPr="00FA2220" w14:paraId="5811A946" w14:textId="77777777" w:rsidTr="000D3A44"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5FA0F2" w14:textId="77777777" w:rsidR="003C0BA3" w:rsidRPr="00FA2220" w:rsidRDefault="003C0BA3" w:rsidP="003C0BA3">
            <w:pPr>
              <w:snapToGrid w:val="0"/>
              <w:rPr>
                <w:rFonts w:eastAsia="DFKai-SB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EAE3CA2" w14:textId="2566A5C5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D58C8B9" w14:textId="6DF234E7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6219520C" w14:textId="7FE486EA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06D8555" w14:textId="7D18A8BA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4A0C1BC" w14:textId="360DF32A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34F116" w14:textId="50365505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8569B" w:rsidRPr="00FA2220" w14:paraId="38693FE0" w14:textId="77777777" w:rsidTr="000D3A44"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014EC73F" w14:textId="2AA0C902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1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具</w:t>
            </w:r>
            <w:r w:rsidRPr="00FA2220">
              <w:rPr>
                <w:rFonts w:eastAsia="DFKai-SB" w:hint="eastAsia"/>
                <w:lang w:eastAsia="zh-TW"/>
              </w:rPr>
              <w:t>有工作所需的</w:t>
            </w:r>
            <w:r w:rsidRPr="00FA2220">
              <w:rPr>
                <w:rFonts w:eastAsia="DFKai-SB"/>
                <w:lang w:eastAsia="zh-TW"/>
              </w:rPr>
              <w:t>專門技能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463E7728" w14:textId="06DC2C6F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71068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656E0702" w14:textId="47A14D87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49747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490FB5FC" w14:textId="12281E85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3469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7AC571B7" w14:textId="28278C11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69093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03A86C46" w14:textId="1035210D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09246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30473FD9" w14:textId="61419E07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27785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09618713" w14:textId="77777777" w:rsidTr="00696FAE">
        <w:trPr>
          <w:trHeight w:val="769"/>
        </w:trPr>
        <w:tc>
          <w:tcPr>
            <w:tcW w:w="513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4CA86" w14:textId="754C08A5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2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能夠按認</w:t>
            </w:r>
            <w:r w:rsidRPr="00FA2220">
              <w:rPr>
                <w:rFonts w:eastAsia="DFKai-SB" w:hint="eastAsia"/>
                <w:lang w:eastAsia="zh-TW"/>
              </w:rPr>
              <w:t>可</w:t>
            </w:r>
            <w:r w:rsidRPr="00FA2220">
              <w:rPr>
                <w:rFonts w:eastAsia="DFKai-SB"/>
                <w:lang w:eastAsia="zh-TW"/>
              </w:rPr>
              <w:t>的標準和程序</w:t>
            </w:r>
            <w:r w:rsidRPr="00FA2220">
              <w:rPr>
                <w:rFonts w:eastAsia="DFKai-SB" w:hint="eastAsia"/>
                <w:lang w:eastAsia="zh-TW"/>
              </w:rPr>
              <w:t>來</w:t>
            </w:r>
            <w:r w:rsidRPr="00FA2220">
              <w:rPr>
                <w:rFonts w:eastAsia="DFKai-SB"/>
                <w:lang w:eastAsia="zh-TW"/>
              </w:rPr>
              <w:t>工作</w:t>
            </w:r>
          </w:p>
        </w:tc>
        <w:tc>
          <w:tcPr>
            <w:tcW w:w="1170" w:type="dxa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00DA36E6" w14:textId="076CA59C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21508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4E78BC38" w14:textId="40BC9DA5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00576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08D97FB3" w14:textId="2FD6E9DF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3917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1B049C51" w14:textId="2A45D1D2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78531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1AEDA24D" w14:textId="013B0FBA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91242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7E8D2F6E" w14:textId="1FF2FF67" w:rsidR="0038569B" w:rsidRPr="00FA2220" w:rsidRDefault="00AD2231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48910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1D2EF17E" w14:textId="77777777" w:rsidTr="00B97974"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6A6198C" w14:textId="4F98248D" w:rsidR="00261B27" w:rsidRPr="00272442" w:rsidRDefault="00B97974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272442">
              <w:rPr>
                <w:rFonts w:eastAsia="DFKai-SB"/>
                <w:b/>
              </w:rPr>
              <w:t xml:space="preserve">J: </w:t>
            </w:r>
            <w:proofErr w:type="spellStart"/>
            <w:r w:rsidRPr="00272442">
              <w:rPr>
                <w:rFonts w:eastAsia="DFKai-SB" w:hint="eastAsia"/>
                <w:b/>
              </w:rPr>
              <w:t>其他意見</w:t>
            </w:r>
            <w:proofErr w:type="spellEnd"/>
          </w:p>
        </w:tc>
      </w:tr>
      <w:tr w:rsidR="00261B27" w:rsidRPr="00FA2220" w14:paraId="45A85790" w14:textId="49BD506E" w:rsidTr="00B169A4">
        <w:trPr>
          <w:trHeight w:val="841"/>
        </w:trPr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281C5" w14:textId="5171B12D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eastAsia="zh-TW"/>
              </w:rPr>
            </w:pPr>
            <w:r w:rsidRPr="00FA2220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學生在</w:t>
            </w:r>
            <w:r w:rsidRPr="00FA2220">
              <w:rPr>
                <w:rFonts w:ascii="Times New Roman" w:hAnsi="Times New Roman" w:cs="Times New Roman" w:hint="eastAsia"/>
                <w:spacing w:val="10"/>
                <w:lang w:eastAsia="zh-TW"/>
              </w:rPr>
              <w:t>實習</w:t>
            </w:r>
            <w:r w:rsidRPr="00FA2220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中的主要成就和貢獻是什麼？</w:t>
            </w:r>
          </w:p>
          <w:p w14:paraId="500407B4" w14:textId="55006F42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53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37528" w14:textId="7EC68531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</w:p>
        </w:tc>
      </w:tr>
      <w:tr w:rsidR="00261B27" w:rsidRPr="00FA2220" w14:paraId="20E0CF0C" w14:textId="77777777" w:rsidTr="00B169A4">
        <w:trPr>
          <w:trHeight w:val="832"/>
        </w:trPr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D65A2" w14:textId="77777777" w:rsidR="00261B27" w:rsidRDefault="00261B27" w:rsidP="00261B27">
            <w:pPr>
              <w:snapToGrid w:val="0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eastAsia="zh-TW"/>
              </w:rPr>
            </w:pPr>
            <w:r w:rsidRPr="00FA2220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您認為學生的弱點</w:t>
            </w:r>
            <w:r w:rsidRPr="00FA2220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/</w:t>
            </w:r>
            <w:r w:rsidRPr="00FA2220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需要改進的地方是什麼</w:t>
            </w:r>
            <w:r w:rsidRPr="00FA2220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 xml:space="preserve"> </w:t>
            </w:r>
            <w:r w:rsidRPr="00FA2220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？</w:t>
            </w:r>
          </w:p>
          <w:p w14:paraId="61364C07" w14:textId="0CB918E9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eastAsia="zh-TW"/>
              </w:rPr>
            </w:pPr>
          </w:p>
        </w:tc>
        <w:tc>
          <w:tcPr>
            <w:tcW w:w="53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F9C01" w14:textId="495FD641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</w:p>
        </w:tc>
      </w:tr>
      <w:tr w:rsidR="000D126B" w:rsidRPr="00FA2220" w14:paraId="025987FA" w14:textId="77777777" w:rsidTr="00B169A4">
        <w:trPr>
          <w:trHeight w:val="832"/>
        </w:trPr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B44AF" w14:textId="239E950B" w:rsidR="000D126B" w:rsidRPr="00FA2220" w:rsidRDefault="000D126B" w:rsidP="00261B27">
            <w:pPr>
              <w:snapToGrid w:val="0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eastAsia="zh-TW"/>
              </w:rPr>
            </w:pPr>
            <w:r w:rsidRPr="000D126B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其他評價及建議</w:t>
            </w:r>
            <w:r w:rsidRPr="000D126B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:</w:t>
            </w:r>
          </w:p>
        </w:tc>
        <w:tc>
          <w:tcPr>
            <w:tcW w:w="53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6C252" w14:textId="77777777" w:rsidR="000D126B" w:rsidRPr="00FA2220" w:rsidRDefault="000D126B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</w:p>
        </w:tc>
      </w:tr>
    </w:tbl>
    <w:p w14:paraId="6CF1B7D7" w14:textId="513B7CD1" w:rsidR="00A84627" w:rsidRPr="00A84627" w:rsidRDefault="00A84627" w:rsidP="00A84627">
      <w:pPr>
        <w:pStyle w:val="ListParagraph"/>
        <w:keepNext/>
        <w:numPr>
          <w:ilvl w:val="0"/>
          <w:numId w:val="2"/>
        </w:numPr>
        <w:snapToGrid w:val="0"/>
        <w:spacing w:beforeLines="50" w:before="120" w:afterLines="50" w:after="120" w:line="240" w:lineRule="atLeast"/>
        <w:rPr>
          <w:rFonts w:ascii="PMingLiU" w:hAnsi="PMingLiU"/>
          <w:b/>
          <w:sz w:val="20"/>
          <w:szCs w:val="20"/>
          <w:lang w:eastAsia="zh-TW"/>
        </w:rPr>
      </w:pPr>
      <w:r w:rsidRPr="00A84627">
        <w:rPr>
          <w:rFonts w:ascii="PMingLiU" w:hAnsi="PMingLiU" w:cs="Times New Roman" w:hint="eastAsia"/>
          <w:b/>
          <w:lang w:eastAsia="zh-TW"/>
        </w:rPr>
        <w:t>聲明</w:t>
      </w:r>
      <w:r>
        <w:rPr>
          <w:rFonts w:ascii="PMingLiU" w:hAnsi="PMingLiU" w:cs="Times New Roman"/>
          <w:b/>
          <w:lang w:eastAsia="zh-TW"/>
        </w:rPr>
        <w:t>:</w:t>
      </w:r>
    </w:p>
    <w:p w14:paraId="12443078" w14:textId="475A89AD" w:rsidR="00A84627" w:rsidRPr="00A84627" w:rsidRDefault="00A84627" w:rsidP="0038569B">
      <w:pPr>
        <w:keepNext/>
        <w:snapToGrid w:val="0"/>
        <w:spacing w:beforeLines="50" w:before="120" w:afterLines="50" w:after="120" w:line="240" w:lineRule="atLeast"/>
        <w:ind w:left="270"/>
        <w:rPr>
          <w:rFonts w:ascii="Times New Roman" w:hAnsi="Times New Roman"/>
          <w:sz w:val="20"/>
          <w:szCs w:val="20"/>
          <w:lang w:eastAsia="zh-TW"/>
        </w:rPr>
      </w:pPr>
      <w:r w:rsidRPr="00A84627">
        <w:rPr>
          <w:rFonts w:ascii="Times New Roman" w:hAnsi="Times New Roman" w:hint="eastAsia"/>
          <w:sz w:val="20"/>
          <w:szCs w:val="20"/>
          <w:lang w:eastAsia="zh-TW"/>
        </w:rPr>
        <w:t>我</w:t>
      </w:r>
      <w:r w:rsidR="0054607E">
        <w:rPr>
          <w:rFonts w:ascii="Times New Roman" w:hAnsi="Times New Roman" w:hint="eastAsia"/>
          <w:sz w:val="20"/>
          <w:szCs w:val="20"/>
          <w:lang w:eastAsia="zh-TW"/>
        </w:rPr>
        <w:t>/</w:t>
      </w:r>
      <w:r w:rsidR="0054607E">
        <w:rPr>
          <w:rFonts w:ascii="Times New Roman" w:hAnsi="Times New Roman"/>
          <w:sz w:val="20"/>
          <w:szCs w:val="20"/>
          <w:lang w:eastAsia="zh-TW"/>
        </w:rPr>
        <w:t xml:space="preserve"> </w:t>
      </w:r>
      <w:r w:rsidRPr="00A84627">
        <w:rPr>
          <w:rFonts w:ascii="Times New Roman" w:hAnsi="Times New Roman" w:hint="eastAsia"/>
          <w:sz w:val="20"/>
          <w:szCs w:val="20"/>
          <w:lang w:eastAsia="zh-TW"/>
        </w:rPr>
        <w:t>我們已盡我</w:t>
      </w:r>
      <w:r w:rsidR="0054607E">
        <w:rPr>
          <w:rFonts w:ascii="Times New Roman" w:hAnsi="Times New Roman" w:hint="eastAsia"/>
          <w:sz w:val="20"/>
          <w:szCs w:val="20"/>
          <w:lang w:eastAsia="zh-TW"/>
        </w:rPr>
        <w:t>/</w:t>
      </w:r>
      <w:r w:rsidR="0054607E">
        <w:rPr>
          <w:rFonts w:ascii="Times New Roman" w:hAnsi="Times New Roman"/>
          <w:sz w:val="20"/>
          <w:szCs w:val="20"/>
          <w:lang w:eastAsia="zh-TW"/>
        </w:rPr>
        <w:t xml:space="preserve"> </w:t>
      </w:r>
      <w:r w:rsidRPr="00A84627">
        <w:rPr>
          <w:rFonts w:ascii="Times New Roman" w:hAnsi="Times New Roman" w:hint="eastAsia"/>
          <w:sz w:val="20"/>
          <w:szCs w:val="20"/>
          <w:lang w:eastAsia="zh-TW"/>
        </w:rPr>
        <w:t>我們所知提供</w:t>
      </w:r>
      <w:r>
        <w:rPr>
          <w:rFonts w:ascii="Times New Roman" w:hAnsi="Times New Roman" w:hint="eastAsia"/>
          <w:sz w:val="20"/>
          <w:szCs w:val="20"/>
          <w:lang w:eastAsia="zh-TW"/>
        </w:rPr>
        <w:t>上</w:t>
      </w:r>
      <w:r w:rsidRPr="00A84627">
        <w:rPr>
          <w:rFonts w:ascii="Times New Roman" w:hAnsi="Times New Roman" w:hint="eastAsia"/>
          <w:sz w:val="20"/>
          <w:szCs w:val="20"/>
          <w:lang w:eastAsia="zh-TW"/>
        </w:rPr>
        <w:t>述資料</w:t>
      </w:r>
      <w:r>
        <w:rPr>
          <w:rFonts w:ascii="Times New Roman" w:hAnsi="Times New Roman" w:hint="eastAsia"/>
          <w:spacing w:val="10"/>
          <w:sz w:val="20"/>
          <w:szCs w:val="20"/>
          <w:lang w:eastAsia="zh-TW"/>
        </w:rPr>
        <w:t>。</w:t>
      </w:r>
    </w:p>
    <w:tbl>
      <w:tblPr>
        <w:tblW w:w="10490" w:type="dxa"/>
        <w:tblInd w:w="-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27"/>
        <w:gridCol w:w="4252"/>
        <w:gridCol w:w="4111"/>
      </w:tblGrid>
      <w:tr w:rsidR="000D126B" w14:paraId="5C9E9C65" w14:textId="6790FFBA" w:rsidTr="00034545">
        <w:trPr>
          <w:cantSplit/>
          <w:trHeight w:val="45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A1754" w14:textId="0E908450" w:rsidR="000D126B" w:rsidRDefault="000D126B" w:rsidP="00A84627">
            <w:pPr>
              <w:keepNext/>
              <w:keepLines/>
              <w:snapToGrid w:val="0"/>
              <w:spacing w:after="0" w:line="0" w:lineRule="atLeas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姓名</w:t>
            </w:r>
            <w:proofErr w:type="spellEnd"/>
            <w:r>
              <w:rPr>
                <w:rFonts w:ascii="Times New Roman" w:hAnsi="Times New Roman" w:hint="eastAsia"/>
                <w:spacing w:val="10"/>
                <w:sz w:val="20"/>
                <w:szCs w:val="20"/>
                <w:lang w:eastAsia="zh-HK"/>
              </w:rPr>
              <w:t>∕</w:t>
            </w:r>
            <w:proofErr w:type="spellStart"/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職銜</w:t>
            </w:r>
            <w:proofErr w:type="spellEnd"/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：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C215E" w14:textId="77777777" w:rsidR="000D126B" w:rsidRDefault="000D126B" w:rsidP="00452D81">
            <w:pPr>
              <w:keepNext/>
              <w:keepLines/>
              <w:snapToGrid w:val="0"/>
              <w:spacing w:after="0" w:line="240" w:lineRule="atLeast"/>
              <w:jc w:val="center"/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</w:pPr>
          </w:p>
          <w:p w14:paraId="28F31D84" w14:textId="77777777" w:rsidR="000D126B" w:rsidRDefault="000D126B" w:rsidP="00452D81">
            <w:pPr>
              <w:keepNext/>
              <w:keepLines/>
              <w:snapToGrid w:val="0"/>
              <w:spacing w:after="0" w:line="240" w:lineRule="atLeast"/>
              <w:jc w:val="center"/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</w:pPr>
          </w:p>
          <w:p w14:paraId="2A89BAA0" w14:textId="77777777" w:rsidR="000D126B" w:rsidRDefault="000D126B" w:rsidP="0038569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</w:pPr>
          </w:p>
          <w:p w14:paraId="47489E33" w14:textId="77777777" w:rsidR="000D126B" w:rsidRDefault="000D126B" w:rsidP="00452D81">
            <w:pPr>
              <w:keepNext/>
              <w:keepLines/>
              <w:snapToGrid w:val="0"/>
              <w:spacing w:after="0" w:line="240" w:lineRule="atLeast"/>
              <w:jc w:val="center"/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</w:pPr>
          </w:p>
          <w:p w14:paraId="40AF5E22" w14:textId="27574E4D" w:rsidR="000D126B" w:rsidRPr="0038569B" w:rsidRDefault="000D126B" w:rsidP="0038569B">
            <w:pPr>
              <w:keepNext/>
              <w:keepLines/>
              <w:snapToGrid w:val="0"/>
              <w:spacing w:after="0" w:line="240" w:lineRule="atLeast"/>
              <w:jc w:val="center"/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</w:pPr>
          </w:p>
        </w:tc>
      </w:tr>
      <w:tr w:rsidR="000D126B" w14:paraId="38EE3660" w14:textId="77777777" w:rsidTr="000D126B">
        <w:trPr>
          <w:cantSplit/>
          <w:trHeight w:val="454"/>
        </w:trPr>
        <w:tc>
          <w:tcPr>
            <w:tcW w:w="6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86EEB" w14:textId="77777777" w:rsidR="000D126B" w:rsidRDefault="000D126B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0D126B">
              <w:rPr>
                <w:rFonts w:ascii="Times New Roman" w:hAnsi="Times New Roman" w:hint="eastAsia"/>
                <w:sz w:val="20"/>
                <w:szCs w:val="20"/>
              </w:rPr>
              <w:t>公司蓋章</w:t>
            </w:r>
            <w:proofErr w:type="spellEnd"/>
            <w:r w:rsidRPr="000D126B">
              <w:rPr>
                <w:rFonts w:ascii="Times New Roman" w:hAnsi="Times New Roman" w:hint="eastAsia"/>
                <w:sz w:val="20"/>
                <w:szCs w:val="20"/>
              </w:rPr>
              <w:t>﹕</w:t>
            </w:r>
          </w:p>
          <w:p w14:paraId="24F37420" w14:textId="77777777" w:rsidR="000D126B" w:rsidRDefault="000D126B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</w:rPr>
            </w:pPr>
          </w:p>
          <w:p w14:paraId="5623E1B3" w14:textId="383A64B0" w:rsidR="000D126B" w:rsidRDefault="000D126B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</w:rPr>
            </w:pPr>
          </w:p>
          <w:p w14:paraId="3335835D" w14:textId="77777777" w:rsidR="006F0241" w:rsidRDefault="006F0241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</w:rPr>
            </w:pPr>
          </w:p>
          <w:p w14:paraId="37E28DCB" w14:textId="0454B875" w:rsidR="000D126B" w:rsidRDefault="000D126B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  <w:lang w:eastAsia="zh-TW"/>
              </w:rPr>
            </w:pPr>
            <w:r w:rsidRPr="000D126B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如公司並未持有蓋章，請由公司</w:t>
            </w:r>
            <w:r w:rsidRPr="000D126B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/</w:t>
            </w:r>
            <w:r w:rsidRPr="000D126B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實習主辦機構發出電郵或信件說明情況，以作確認。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C198D" w14:textId="3EBAC528" w:rsidR="000D126B" w:rsidRDefault="000D126B" w:rsidP="000D126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sz w:val="20"/>
                <w:szCs w:val="20"/>
                <w:lang w:eastAsia="zh-TW"/>
              </w:rPr>
            </w:pPr>
            <w:r w:rsidRPr="000D126B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直屬主管簽署﹕</w:t>
            </w:r>
          </w:p>
          <w:p w14:paraId="6A382CC9" w14:textId="77777777" w:rsidR="000D126B" w:rsidRDefault="000D126B" w:rsidP="000D126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color w:val="808080" w:themeColor="background1" w:themeShade="80"/>
                <w:sz w:val="20"/>
                <w:szCs w:val="20"/>
                <w:lang w:eastAsia="zh-TW"/>
              </w:rPr>
            </w:pPr>
          </w:p>
          <w:p w14:paraId="0F72339A" w14:textId="77777777" w:rsidR="000D126B" w:rsidRDefault="000D126B" w:rsidP="000D126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color w:val="808080" w:themeColor="background1" w:themeShade="80"/>
                <w:sz w:val="20"/>
                <w:szCs w:val="20"/>
                <w:lang w:eastAsia="zh-TW"/>
              </w:rPr>
            </w:pPr>
          </w:p>
          <w:p w14:paraId="463EDCA7" w14:textId="26FD65F2" w:rsidR="000D126B" w:rsidRDefault="000D126B" w:rsidP="000D126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color w:val="808080" w:themeColor="background1" w:themeShade="80"/>
                <w:sz w:val="20"/>
                <w:szCs w:val="20"/>
                <w:lang w:eastAsia="zh-TW"/>
              </w:rPr>
            </w:pPr>
          </w:p>
          <w:p w14:paraId="623CC29D" w14:textId="77777777" w:rsidR="006F0241" w:rsidRDefault="006F0241" w:rsidP="000D126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color w:val="808080" w:themeColor="background1" w:themeShade="80"/>
                <w:sz w:val="20"/>
                <w:szCs w:val="20"/>
                <w:lang w:eastAsia="zh-TW"/>
              </w:rPr>
            </w:pPr>
          </w:p>
          <w:p w14:paraId="06FE90DB" w14:textId="77777777" w:rsidR="000D126B" w:rsidRDefault="000D126B" w:rsidP="000D126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</w:pPr>
          </w:p>
          <w:p w14:paraId="0966699C" w14:textId="683A8042" w:rsidR="000D126B" w:rsidRPr="000D126B" w:rsidRDefault="000D126B" w:rsidP="000D126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color w:val="808080" w:themeColor="background1" w:themeShade="80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  <w:t xml:space="preserve">                                  [</w:t>
            </w:r>
            <w:proofErr w:type="spellStart"/>
            <w:r>
              <w:rPr>
                <w:rFonts w:ascii="Times New Roman" w:hAnsi="Times New Roman" w:hint="eastAsia"/>
                <w:i/>
                <w:color w:val="808080" w:themeColor="background1" w:themeShade="80"/>
                <w:sz w:val="20"/>
                <w:szCs w:val="20"/>
              </w:rPr>
              <w:t>簽署</w:t>
            </w:r>
            <w:proofErr w:type="spellEnd"/>
            <w:r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  <w:t>]</w:t>
            </w:r>
          </w:p>
        </w:tc>
      </w:tr>
      <w:tr w:rsidR="00A84627" w14:paraId="12D09345" w14:textId="77777777" w:rsidTr="00B97974">
        <w:trPr>
          <w:cantSplit/>
          <w:trHeight w:val="45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2AFA6" w14:textId="06C307FA" w:rsidR="00A84627" w:rsidRDefault="00A84627" w:rsidP="00A84627">
            <w:pPr>
              <w:keepNext/>
              <w:keepLines/>
              <w:snapToGrid w:val="0"/>
              <w:spacing w:after="0" w:line="0" w:lineRule="atLeas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hint="eastAsia"/>
                <w:sz w:val="20"/>
                <w:szCs w:val="20"/>
              </w:rPr>
              <w:t>聯絡電話</w:t>
            </w:r>
            <w:proofErr w:type="spellEnd"/>
            <w:r>
              <w:rPr>
                <w:rFonts w:ascii="Times New Roman" w:hAnsi="Times New Roman" w:hint="eastAsia"/>
                <w:sz w:val="20"/>
                <w:szCs w:val="20"/>
              </w:rPr>
              <w:t>：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94ECB" w14:textId="78ED5FE1" w:rsidR="00A84627" w:rsidRDefault="00A84627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84627" w14:paraId="0458AF07" w14:textId="77777777" w:rsidTr="00B97974">
        <w:trPr>
          <w:cantSplit/>
          <w:trHeight w:val="45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E8984" w14:textId="7334F224" w:rsidR="00A84627" w:rsidRDefault="00A84627" w:rsidP="00A84627">
            <w:pPr>
              <w:keepNext/>
              <w:keepLines/>
              <w:snapToGrid w:val="0"/>
              <w:spacing w:after="0" w:line="0" w:lineRule="atLeas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電郵地址</w:t>
            </w:r>
            <w:proofErr w:type="spellEnd"/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：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E89C8" w14:textId="79C544AD" w:rsidR="00A84627" w:rsidRDefault="00A84627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84627" w14:paraId="7F8AC8BF" w14:textId="77777777" w:rsidTr="00B97974">
        <w:trPr>
          <w:cantSplit/>
          <w:trHeight w:val="45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3F4C33" w14:textId="426B4394" w:rsidR="00A84627" w:rsidRDefault="00A84627" w:rsidP="00A84627">
            <w:pPr>
              <w:keepNext/>
              <w:keepLines/>
              <w:snapToGrid w:val="0"/>
              <w:spacing w:after="0" w:line="0" w:lineRule="atLeas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日期（日</w:t>
            </w:r>
            <w:proofErr w:type="spellEnd"/>
            <w:r>
              <w:rPr>
                <w:rFonts w:ascii="Times New Roman" w:hAnsi="Times New Roman" w:hint="eastAsia"/>
                <w:spacing w:val="10"/>
                <w:sz w:val="20"/>
                <w:szCs w:val="20"/>
                <w:lang w:eastAsia="zh-HK"/>
              </w:rPr>
              <w:t>∕</w:t>
            </w:r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月</w:t>
            </w:r>
            <w:r>
              <w:rPr>
                <w:rFonts w:ascii="Times New Roman" w:hAnsi="Times New Roman" w:hint="eastAsia"/>
                <w:spacing w:val="10"/>
                <w:sz w:val="20"/>
                <w:szCs w:val="20"/>
                <w:lang w:eastAsia="zh-HK"/>
              </w:rPr>
              <w:t>∕</w:t>
            </w:r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年）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B2441" w14:textId="389CF6E2" w:rsidR="00A84627" w:rsidRDefault="00A84627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01A9A05" w14:textId="54F6DDE1" w:rsidR="00B64952" w:rsidRPr="0017508B" w:rsidRDefault="00B64952" w:rsidP="00AA5258">
      <w:pPr>
        <w:spacing w:after="0" w:line="240" w:lineRule="auto"/>
        <w:ind w:right="7363"/>
        <w:jc w:val="both"/>
        <w:rPr>
          <w:rFonts w:eastAsia="Times New Roman" w:cstheme="minorHAnsi"/>
          <w:sz w:val="24"/>
          <w:szCs w:val="24"/>
          <w:lang w:val="en-HK"/>
        </w:rPr>
      </w:pPr>
    </w:p>
    <w:sectPr w:rsidR="00B64952" w:rsidRPr="0017508B" w:rsidSect="00CD6FE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20" w:h="16840"/>
      <w:pgMar w:top="720" w:right="850" w:bottom="270" w:left="600" w:header="0" w:footer="603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D544E7" w16cex:dateUtc="2023-04-03T04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DA197C" w14:textId="77777777" w:rsidR="00AD2231" w:rsidRDefault="00AD2231">
      <w:pPr>
        <w:spacing w:after="0" w:line="240" w:lineRule="auto"/>
      </w:pPr>
      <w:r>
        <w:separator/>
      </w:r>
    </w:p>
  </w:endnote>
  <w:endnote w:type="continuationSeparator" w:id="0">
    <w:p w14:paraId="7B6CDAF9" w14:textId="77777777" w:rsidR="00AD2231" w:rsidRDefault="00AD22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華康中黑體(P)">
    <w:altName w:val="Microsoft JhengHei"/>
    <w:charset w:val="88"/>
    <w:family w:val="swiss"/>
    <w:pitch w:val="variable"/>
    <w:sig w:usb0="F1002BFF" w:usb1="29DFFFFF" w:usb2="00000037" w:usb3="00000000" w:csb0="003F00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B77FDA" w14:textId="77777777" w:rsidR="000D126B" w:rsidRDefault="000D12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ED3292" w14:textId="79A16BD6" w:rsidR="00696FAE" w:rsidRDefault="00696FAE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5374" behindDoc="1" locked="0" layoutInCell="1" allowOverlap="1" wp14:anchorId="03ED3295" wp14:editId="6B4CBAA6">
              <wp:simplePos x="0" y="0"/>
              <wp:positionH relativeFrom="page">
                <wp:posOffset>3602355</wp:posOffset>
              </wp:positionH>
              <wp:positionV relativeFrom="page">
                <wp:posOffset>10166350</wp:posOffset>
              </wp:positionV>
              <wp:extent cx="114300" cy="151765"/>
              <wp:effectExtent l="1905" t="317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ED3298" w14:textId="77777777" w:rsidR="00696FAE" w:rsidRDefault="00696FAE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ED329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83.65pt;margin-top:800.5pt;width:9pt;height:11.95pt;z-index:-110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" filled="f" stroked="f">
              <v:textbox inset="0,0,0,0">
                <w:txbxContent>
                  <w:p w14:paraId="03ED3298" w14:textId="77777777" w:rsidR="00696FAE" w:rsidRDefault="00696FAE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3737B" w14:textId="77777777" w:rsidR="000D126B" w:rsidRDefault="000D12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7EAD6" w14:textId="77777777" w:rsidR="00AD2231" w:rsidRDefault="00AD2231">
      <w:pPr>
        <w:spacing w:after="0" w:line="240" w:lineRule="auto"/>
      </w:pPr>
      <w:r>
        <w:separator/>
      </w:r>
    </w:p>
  </w:footnote>
  <w:footnote w:type="continuationSeparator" w:id="0">
    <w:p w14:paraId="37C1CBE7" w14:textId="77777777" w:rsidR="00AD2231" w:rsidRDefault="00AD22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4FA537" w14:textId="77777777" w:rsidR="000D126B" w:rsidRDefault="000D12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2585B" w14:textId="77777777" w:rsidR="000D126B" w:rsidRDefault="000D12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C16E4" w14:textId="77777777" w:rsidR="000D126B" w:rsidRDefault="000D12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B298E"/>
    <w:multiLevelType w:val="hybridMultilevel"/>
    <w:tmpl w:val="9D08D2BE"/>
    <w:lvl w:ilvl="0" w:tplc="4AD2C768">
      <w:start w:val="1"/>
      <w:numFmt w:val="decimal"/>
      <w:lvlText w:val="%1."/>
      <w:lvlJc w:val="left"/>
      <w:pPr>
        <w:ind w:left="645" w:hanging="360"/>
      </w:pPr>
      <w:rPr>
        <w:rFonts w:asciiTheme="minorHAnsi" w:hAnsiTheme="minorHAnsi" w:cstheme="minorBidi" w:hint="default"/>
        <w:b w:val="0"/>
        <w:i w:val="0"/>
        <w:sz w:val="28"/>
      </w:rPr>
    </w:lvl>
    <w:lvl w:ilvl="1" w:tplc="3C090019" w:tentative="1">
      <w:start w:val="1"/>
      <w:numFmt w:val="lowerLetter"/>
      <w:lvlText w:val="%2."/>
      <w:lvlJc w:val="left"/>
      <w:pPr>
        <w:ind w:left="1365" w:hanging="360"/>
      </w:pPr>
    </w:lvl>
    <w:lvl w:ilvl="2" w:tplc="3C09001B" w:tentative="1">
      <w:start w:val="1"/>
      <w:numFmt w:val="lowerRoman"/>
      <w:lvlText w:val="%3."/>
      <w:lvlJc w:val="right"/>
      <w:pPr>
        <w:ind w:left="2085" w:hanging="180"/>
      </w:pPr>
    </w:lvl>
    <w:lvl w:ilvl="3" w:tplc="3C09000F" w:tentative="1">
      <w:start w:val="1"/>
      <w:numFmt w:val="decimal"/>
      <w:lvlText w:val="%4."/>
      <w:lvlJc w:val="left"/>
      <w:pPr>
        <w:ind w:left="2805" w:hanging="360"/>
      </w:pPr>
    </w:lvl>
    <w:lvl w:ilvl="4" w:tplc="3C090019" w:tentative="1">
      <w:start w:val="1"/>
      <w:numFmt w:val="lowerLetter"/>
      <w:lvlText w:val="%5."/>
      <w:lvlJc w:val="left"/>
      <w:pPr>
        <w:ind w:left="3525" w:hanging="360"/>
      </w:pPr>
    </w:lvl>
    <w:lvl w:ilvl="5" w:tplc="3C09001B" w:tentative="1">
      <w:start w:val="1"/>
      <w:numFmt w:val="lowerRoman"/>
      <w:lvlText w:val="%6."/>
      <w:lvlJc w:val="right"/>
      <w:pPr>
        <w:ind w:left="4245" w:hanging="180"/>
      </w:pPr>
    </w:lvl>
    <w:lvl w:ilvl="6" w:tplc="3C09000F" w:tentative="1">
      <w:start w:val="1"/>
      <w:numFmt w:val="decimal"/>
      <w:lvlText w:val="%7."/>
      <w:lvlJc w:val="left"/>
      <w:pPr>
        <w:ind w:left="4965" w:hanging="360"/>
      </w:pPr>
    </w:lvl>
    <w:lvl w:ilvl="7" w:tplc="3C090019" w:tentative="1">
      <w:start w:val="1"/>
      <w:numFmt w:val="lowerLetter"/>
      <w:lvlText w:val="%8."/>
      <w:lvlJc w:val="left"/>
      <w:pPr>
        <w:ind w:left="5685" w:hanging="360"/>
      </w:pPr>
    </w:lvl>
    <w:lvl w:ilvl="8" w:tplc="3C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" w15:restartNumberingAfterBreak="0">
    <w:nsid w:val="26A9630C"/>
    <w:multiLevelType w:val="hybridMultilevel"/>
    <w:tmpl w:val="7340CC66"/>
    <w:lvl w:ilvl="0" w:tplc="8AE4E79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C771549"/>
    <w:multiLevelType w:val="hybridMultilevel"/>
    <w:tmpl w:val="2E9C90D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F3CBD"/>
    <w:multiLevelType w:val="hybridMultilevel"/>
    <w:tmpl w:val="68E0E5DC"/>
    <w:lvl w:ilvl="0" w:tplc="BBE6EA4C">
      <w:start w:val="1"/>
      <w:numFmt w:val="decimal"/>
      <w:lvlText w:val="(%1)"/>
      <w:lvlJc w:val="left"/>
      <w:pPr>
        <w:ind w:left="594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 w:tplc="D68C2FB2">
      <w:start w:val="1"/>
      <w:numFmt w:val="decimal"/>
      <w:lvlText w:val="%2."/>
      <w:lvlJc w:val="left"/>
      <w:pPr>
        <w:ind w:left="1314" w:hanging="360"/>
      </w:pPr>
      <w:rPr>
        <w:rFonts w:hint="default"/>
      </w:rPr>
    </w:lvl>
    <w:lvl w:ilvl="2" w:tplc="3C09001B" w:tentative="1">
      <w:start w:val="1"/>
      <w:numFmt w:val="lowerRoman"/>
      <w:lvlText w:val="%3."/>
      <w:lvlJc w:val="right"/>
      <w:pPr>
        <w:ind w:left="2034" w:hanging="180"/>
      </w:pPr>
    </w:lvl>
    <w:lvl w:ilvl="3" w:tplc="3C09000F" w:tentative="1">
      <w:start w:val="1"/>
      <w:numFmt w:val="decimal"/>
      <w:lvlText w:val="%4."/>
      <w:lvlJc w:val="left"/>
      <w:pPr>
        <w:ind w:left="2754" w:hanging="360"/>
      </w:pPr>
    </w:lvl>
    <w:lvl w:ilvl="4" w:tplc="3C090019" w:tentative="1">
      <w:start w:val="1"/>
      <w:numFmt w:val="lowerLetter"/>
      <w:lvlText w:val="%5."/>
      <w:lvlJc w:val="left"/>
      <w:pPr>
        <w:ind w:left="3474" w:hanging="360"/>
      </w:pPr>
    </w:lvl>
    <w:lvl w:ilvl="5" w:tplc="3C09001B" w:tentative="1">
      <w:start w:val="1"/>
      <w:numFmt w:val="lowerRoman"/>
      <w:lvlText w:val="%6."/>
      <w:lvlJc w:val="right"/>
      <w:pPr>
        <w:ind w:left="4194" w:hanging="180"/>
      </w:pPr>
    </w:lvl>
    <w:lvl w:ilvl="6" w:tplc="3C09000F" w:tentative="1">
      <w:start w:val="1"/>
      <w:numFmt w:val="decimal"/>
      <w:lvlText w:val="%7."/>
      <w:lvlJc w:val="left"/>
      <w:pPr>
        <w:ind w:left="4914" w:hanging="360"/>
      </w:pPr>
    </w:lvl>
    <w:lvl w:ilvl="7" w:tplc="3C090019" w:tentative="1">
      <w:start w:val="1"/>
      <w:numFmt w:val="lowerLetter"/>
      <w:lvlText w:val="%8."/>
      <w:lvlJc w:val="left"/>
      <w:pPr>
        <w:ind w:left="5634" w:hanging="360"/>
      </w:pPr>
    </w:lvl>
    <w:lvl w:ilvl="8" w:tplc="3C09001B" w:tentative="1">
      <w:start w:val="1"/>
      <w:numFmt w:val="lowerRoman"/>
      <w:lvlText w:val="%9."/>
      <w:lvlJc w:val="right"/>
      <w:pPr>
        <w:ind w:left="6354" w:hanging="180"/>
      </w:pPr>
    </w:lvl>
  </w:abstractNum>
  <w:abstractNum w:abstractNumId="4" w15:restartNumberingAfterBreak="0">
    <w:nsid w:val="32E1180F"/>
    <w:multiLevelType w:val="hybridMultilevel"/>
    <w:tmpl w:val="4DB69D16"/>
    <w:lvl w:ilvl="0" w:tplc="E566388A">
      <w:start w:val="1"/>
      <w:numFmt w:val="upperLetter"/>
      <w:lvlText w:val="%1."/>
      <w:lvlJc w:val="left"/>
      <w:pPr>
        <w:ind w:left="5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14" w:hanging="360"/>
      </w:pPr>
    </w:lvl>
    <w:lvl w:ilvl="2" w:tplc="0409001B" w:tentative="1">
      <w:start w:val="1"/>
      <w:numFmt w:val="lowerRoman"/>
      <w:lvlText w:val="%3."/>
      <w:lvlJc w:val="right"/>
      <w:pPr>
        <w:ind w:left="2034" w:hanging="180"/>
      </w:pPr>
    </w:lvl>
    <w:lvl w:ilvl="3" w:tplc="0409000F" w:tentative="1">
      <w:start w:val="1"/>
      <w:numFmt w:val="decimal"/>
      <w:lvlText w:val="%4."/>
      <w:lvlJc w:val="left"/>
      <w:pPr>
        <w:ind w:left="2754" w:hanging="360"/>
      </w:pPr>
    </w:lvl>
    <w:lvl w:ilvl="4" w:tplc="04090019" w:tentative="1">
      <w:start w:val="1"/>
      <w:numFmt w:val="lowerLetter"/>
      <w:lvlText w:val="%5."/>
      <w:lvlJc w:val="left"/>
      <w:pPr>
        <w:ind w:left="3474" w:hanging="360"/>
      </w:pPr>
    </w:lvl>
    <w:lvl w:ilvl="5" w:tplc="0409001B" w:tentative="1">
      <w:start w:val="1"/>
      <w:numFmt w:val="lowerRoman"/>
      <w:lvlText w:val="%6."/>
      <w:lvlJc w:val="right"/>
      <w:pPr>
        <w:ind w:left="4194" w:hanging="180"/>
      </w:pPr>
    </w:lvl>
    <w:lvl w:ilvl="6" w:tplc="0409000F" w:tentative="1">
      <w:start w:val="1"/>
      <w:numFmt w:val="decimal"/>
      <w:lvlText w:val="%7."/>
      <w:lvlJc w:val="left"/>
      <w:pPr>
        <w:ind w:left="4914" w:hanging="360"/>
      </w:pPr>
    </w:lvl>
    <w:lvl w:ilvl="7" w:tplc="04090019" w:tentative="1">
      <w:start w:val="1"/>
      <w:numFmt w:val="lowerLetter"/>
      <w:lvlText w:val="%8."/>
      <w:lvlJc w:val="left"/>
      <w:pPr>
        <w:ind w:left="5634" w:hanging="360"/>
      </w:pPr>
    </w:lvl>
    <w:lvl w:ilvl="8" w:tplc="0409001B" w:tentative="1">
      <w:start w:val="1"/>
      <w:numFmt w:val="lowerRoman"/>
      <w:lvlText w:val="%9."/>
      <w:lvlJc w:val="right"/>
      <w:pPr>
        <w:ind w:left="6354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MDYwtDQ2MDM0NDFR0lEKTi0uzszPAykwrQUAyQQxNiwAAAA="/>
  </w:docVars>
  <w:rsids>
    <w:rsidRoot w:val="00576700"/>
    <w:rsid w:val="00004A1E"/>
    <w:rsid w:val="000331EB"/>
    <w:rsid w:val="00075EE9"/>
    <w:rsid w:val="000D126B"/>
    <w:rsid w:val="000D3A44"/>
    <w:rsid w:val="00133CF3"/>
    <w:rsid w:val="0017508B"/>
    <w:rsid w:val="001C0618"/>
    <w:rsid w:val="001D11D4"/>
    <w:rsid w:val="001D2495"/>
    <w:rsid w:val="001F4129"/>
    <w:rsid w:val="00232F3F"/>
    <w:rsid w:val="00256848"/>
    <w:rsid w:val="00261B27"/>
    <w:rsid w:val="00272442"/>
    <w:rsid w:val="00273D21"/>
    <w:rsid w:val="00284E33"/>
    <w:rsid w:val="00290349"/>
    <w:rsid w:val="002C22C1"/>
    <w:rsid w:val="002F05C8"/>
    <w:rsid w:val="003026C7"/>
    <w:rsid w:val="0038569B"/>
    <w:rsid w:val="00393EB0"/>
    <w:rsid w:val="003A2331"/>
    <w:rsid w:val="003B5EB4"/>
    <w:rsid w:val="003C0BA3"/>
    <w:rsid w:val="00425A05"/>
    <w:rsid w:val="0042600A"/>
    <w:rsid w:val="00452D81"/>
    <w:rsid w:val="004610FF"/>
    <w:rsid w:val="004B5D09"/>
    <w:rsid w:val="004F5E4D"/>
    <w:rsid w:val="0051732D"/>
    <w:rsid w:val="005404CF"/>
    <w:rsid w:val="0054607E"/>
    <w:rsid w:val="005669ED"/>
    <w:rsid w:val="00576700"/>
    <w:rsid w:val="00580C6C"/>
    <w:rsid w:val="005F750A"/>
    <w:rsid w:val="00614E1D"/>
    <w:rsid w:val="0062226F"/>
    <w:rsid w:val="0068219F"/>
    <w:rsid w:val="00696FAE"/>
    <w:rsid w:val="006D7130"/>
    <w:rsid w:val="006E4734"/>
    <w:rsid w:val="006E6976"/>
    <w:rsid w:val="006F0241"/>
    <w:rsid w:val="006F3ABC"/>
    <w:rsid w:val="00717698"/>
    <w:rsid w:val="00720E98"/>
    <w:rsid w:val="00750740"/>
    <w:rsid w:val="007606E9"/>
    <w:rsid w:val="00787F87"/>
    <w:rsid w:val="007C5D73"/>
    <w:rsid w:val="007D73BC"/>
    <w:rsid w:val="00813FD8"/>
    <w:rsid w:val="0084049F"/>
    <w:rsid w:val="00845E0E"/>
    <w:rsid w:val="00873D8F"/>
    <w:rsid w:val="0089362D"/>
    <w:rsid w:val="008C34B2"/>
    <w:rsid w:val="008E6A17"/>
    <w:rsid w:val="008F222A"/>
    <w:rsid w:val="0093472D"/>
    <w:rsid w:val="009C5906"/>
    <w:rsid w:val="009E0472"/>
    <w:rsid w:val="00A039CF"/>
    <w:rsid w:val="00A27EB0"/>
    <w:rsid w:val="00A52B05"/>
    <w:rsid w:val="00A61A31"/>
    <w:rsid w:val="00A663DB"/>
    <w:rsid w:val="00A72708"/>
    <w:rsid w:val="00A84627"/>
    <w:rsid w:val="00A923DC"/>
    <w:rsid w:val="00AA4BC6"/>
    <w:rsid w:val="00AA5258"/>
    <w:rsid w:val="00AC3138"/>
    <w:rsid w:val="00AD2231"/>
    <w:rsid w:val="00AE1347"/>
    <w:rsid w:val="00AE2EB1"/>
    <w:rsid w:val="00B169A4"/>
    <w:rsid w:val="00B339C0"/>
    <w:rsid w:val="00B34B98"/>
    <w:rsid w:val="00B52ADC"/>
    <w:rsid w:val="00B64952"/>
    <w:rsid w:val="00B86517"/>
    <w:rsid w:val="00B97974"/>
    <w:rsid w:val="00BD36D4"/>
    <w:rsid w:val="00BF1D6C"/>
    <w:rsid w:val="00BF2651"/>
    <w:rsid w:val="00C03B9C"/>
    <w:rsid w:val="00C21E63"/>
    <w:rsid w:val="00C452F0"/>
    <w:rsid w:val="00C879CF"/>
    <w:rsid w:val="00C948AA"/>
    <w:rsid w:val="00CC4A96"/>
    <w:rsid w:val="00CD0846"/>
    <w:rsid w:val="00CD6FE6"/>
    <w:rsid w:val="00CE206D"/>
    <w:rsid w:val="00CF3791"/>
    <w:rsid w:val="00D015E4"/>
    <w:rsid w:val="00DE42E6"/>
    <w:rsid w:val="00DF7CFB"/>
    <w:rsid w:val="00E4040B"/>
    <w:rsid w:val="00E56432"/>
    <w:rsid w:val="00E57F19"/>
    <w:rsid w:val="00E622F1"/>
    <w:rsid w:val="00E71F3D"/>
    <w:rsid w:val="00E90E4E"/>
    <w:rsid w:val="00EB6304"/>
    <w:rsid w:val="00EE6256"/>
    <w:rsid w:val="00EF1D64"/>
    <w:rsid w:val="00F02F3D"/>
    <w:rsid w:val="00F40F48"/>
    <w:rsid w:val="00F760F8"/>
    <w:rsid w:val="00FA2220"/>
    <w:rsid w:val="00FA43F8"/>
    <w:rsid w:val="00FB6630"/>
    <w:rsid w:val="00FD2505"/>
    <w:rsid w:val="00FE5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ED3004"/>
  <w15:docId w15:val="{5DD7982C-A227-44ED-A16F-F94B6C6BD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4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E1D"/>
  </w:style>
  <w:style w:type="paragraph" w:styleId="Footer">
    <w:name w:val="footer"/>
    <w:basedOn w:val="Normal"/>
    <w:link w:val="FooterChar"/>
    <w:uiPriority w:val="99"/>
    <w:unhideWhenUsed/>
    <w:rsid w:val="00614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E1D"/>
  </w:style>
  <w:style w:type="paragraph" w:styleId="ListParagraph">
    <w:name w:val="List Paragraph"/>
    <w:basedOn w:val="Normal"/>
    <w:uiPriority w:val="34"/>
    <w:qFormat/>
    <w:rsid w:val="00075EE9"/>
    <w:pPr>
      <w:ind w:left="720"/>
      <w:contextualSpacing/>
    </w:pPr>
  </w:style>
  <w:style w:type="table" w:styleId="TableGrid">
    <w:name w:val="Table Grid"/>
    <w:basedOn w:val="TableNormal"/>
    <w:uiPriority w:val="39"/>
    <w:rsid w:val="00075E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663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63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63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63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63D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6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3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2C9B80C7E4094FB5118D97F0B47C07" ma:contentTypeVersion="13" ma:contentTypeDescription="Create a new document." ma:contentTypeScope="" ma:versionID="07b3f29fa2cf90dc4a88895c3e8bd517">
  <xsd:schema xmlns:xsd="http://www.w3.org/2001/XMLSchema" xmlns:xs="http://www.w3.org/2001/XMLSchema" xmlns:p="http://schemas.microsoft.com/office/2006/metadata/properties" xmlns:ns3="7e70cd95-723a-47e8-a05f-ccc7fb965cae" xmlns:ns4="0c4a576a-bc97-4ffc-972d-364aa643f9ff" targetNamespace="http://schemas.microsoft.com/office/2006/metadata/properties" ma:root="true" ma:fieldsID="14f97968745120ec52166e741a2f5488" ns3:_="" ns4:_="">
    <xsd:import namespace="7e70cd95-723a-47e8-a05f-ccc7fb965cae"/>
    <xsd:import namespace="0c4a576a-bc97-4ffc-972d-364aa643f9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70cd95-723a-47e8-a05f-ccc7fb965c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a576a-bc97-4ffc-972d-364aa643f9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3D4F98-0575-40C0-ACF8-E9F7D8F4C1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70cd95-723a-47e8-a05f-ccc7fb965cae"/>
    <ds:schemaRef ds:uri="0c4a576a-bc97-4ffc-972d-364aa643f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C6A659-B25F-4229-99BF-106B2DE87C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3303A82-373C-4749-9332-4C34BD015A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362533-C286-4769-B397-6CEF62AF3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22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Chinese, Translation and Linguistics</vt:lpstr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Chinese, Translation and Linguistics</dc:title>
  <dc:creator>City University of Hong Kong</dc:creator>
  <cp:lastModifiedBy>Ms. Doris Cheng</cp:lastModifiedBy>
  <cp:revision>21</cp:revision>
  <cp:lastPrinted>2021-06-17T06:27:00Z</cp:lastPrinted>
  <dcterms:created xsi:type="dcterms:W3CDTF">2023-04-03T07:27:00Z</dcterms:created>
  <dcterms:modified xsi:type="dcterms:W3CDTF">2024-03-27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0T00:00:00Z</vt:filetime>
  </property>
  <property fmtid="{D5CDD505-2E9C-101B-9397-08002B2CF9AE}" pid="3" name="LastSaved">
    <vt:filetime>2021-05-12T00:00:00Z</vt:filetime>
  </property>
  <property fmtid="{D5CDD505-2E9C-101B-9397-08002B2CF9AE}" pid="4" name="ContentTypeId">
    <vt:lpwstr>0x0101002A2C9B80C7E4094FB5118D97F0B47C07</vt:lpwstr>
  </property>
</Properties>
</file>